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6FA1" w:rsidRPr="00776647" w:rsidRDefault="00B96FA1" w:rsidP="00B96FA1">
      <w:pPr>
        <w:spacing w:after="0"/>
        <w:jc w:val="center"/>
        <w:rPr>
          <w:rFonts w:cs="Times New Roman"/>
          <w:b/>
          <w:sz w:val="36"/>
          <w:szCs w:val="36"/>
        </w:rPr>
      </w:pPr>
      <w:r w:rsidRPr="00776647">
        <w:rPr>
          <w:rFonts w:cs="Times New Roman"/>
          <w:b/>
          <w:sz w:val="36"/>
          <w:szCs w:val="36"/>
        </w:rPr>
        <w:t>UCL Doctorate in Clinical Psychology</w:t>
      </w:r>
    </w:p>
    <w:p w:rsidR="00B96FA1" w:rsidRPr="00776647" w:rsidRDefault="00B96FA1" w:rsidP="00B96FA1">
      <w:pPr>
        <w:spacing w:after="0"/>
        <w:jc w:val="center"/>
        <w:rPr>
          <w:rFonts w:cs="Times New Roman"/>
          <w:sz w:val="32"/>
          <w:szCs w:val="32"/>
        </w:rPr>
      </w:pPr>
    </w:p>
    <w:p w:rsidR="00B96FA1" w:rsidRPr="00776647" w:rsidRDefault="00B96FA1" w:rsidP="00B96FA1">
      <w:pPr>
        <w:spacing w:after="0"/>
        <w:jc w:val="center"/>
        <w:rPr>
          <w:rFonts w:cs="Times New Roman"/>
          <w:b/>
          <w:sz w:val="32"/>
          <w:szCs w:val="32"/>
        </w:rPr>
      </w:pPr>
      <w:r w:rsidRPr="00776647">
        <w:rPr>
          <w:rFonts w:cs="Times New Roman"/>
          <w:b/>
          <w:sz w:val="32"/>
          <w:szCs w:val="32"/>
        </w:rPr>
        <w:t xml:space="preserve">Dissertations (1997 – </w:t>
      </w:r>
      <w:bookmarkStart w:id="0" w:name="_GoBack"/>
      <w:r w:rsidRPr="00776647">
        <w:rPr>
          <w:rFonts w:cs="Times New Roman"/>
          <w:b/>
          <w:sz w:val="32"/>
          <w:szCs w:val="32"/>
        </w:rPr>
        <w:t>20</w:t>
      </w:r>
      <w:r w:rsidR="00E66B00">
        <w:rPr>
          <w:rFonts w:cs="Times New Roman"/>
          <w:b/>
          <w:sz w:val="32"/>
          <w:szCs w:val="32"/>
        </w:rPr>
        <w:t>2</w:t>
      </w:r>
      <w:r w:rsidR="00FC3F38">
        <w:rPr>
          <w:rFonts w:cs="Times New Roman"/>
          <w:b/>
          <w:sz w:val="32"/>
          <w:szCs w:val="32"/>
        </w:rPr>
        <w:t>2</w:t>
      </w:r>
      <w:bookmarkEnd w:id="0"/>
      <w:r w:rsidRPr="00776647">
        <w:rPr>
          <w:rFonts w:cs="Times New Roman"/>
          <w:b/>
          <w:sz w:val="32"/>
          <w:szCs w:val="32"/>
        </w:rPr>
        <w:t>)</w:t>
      </w:r>
    </w:p>
    <w:p w:rsidR="00B96FA1" w:rsidRPr="00DA5E77" w:rsidRDefault="00B96FA1" w:rsidP="00B96FA1">
      <w:pPr>
        <w:spacing w:after="0"/>
        <w:jc w:val="center"/>
        <w:rPr>
          <w:rFonts w:cs="Times New Roman"/>
          <w:b/>
        </w:rPr>
      </w:pPr>
    </w:p>
    <w:p w:rsidR="00B96FA1" w:rsidRPr="00DA5E77" w:rsidRDefault="00B96FA1" w:rsidP="00B96FA1">
      <w:pPr>
        <w:tabs>
          <w:tab w:val="left" w:pos="2880"/>
        </w:tabs>
        <w:spacing w:after="0"/>
        <w:rPr>
          <w:rFonts w:cs="Times New Roman"/>
          <w:i/>
        </w:rPr>
      </w:pPr>
      <w:r w:rsidRPr="00DA5E77">
        <w:rPr>
          <w:rFonts w:cs="Times New Roman"/>
          <w:i/>
        </w:rPr>
        <w:t xml:space="preserve">Updated: </w:t>
      </w:r>
      <w:r w:rsidR="00FC3F38">
        <w:rPr>
          <w:rFonts w:cs="Times New Roman"/>
          <w:i/>
        </w:rPr>
        <w:t>08</w:t>
      </w:r>
      <w:r w:rsidR="00A074A9" w:rsidRPr="00DA5E77">
        <w:rPr>
          <w:rFonts w:cs="Times New Roman"/>
          <w:i/>
        </w:rPr>
        <w:t>/</w:t>
      </w:r>
      <w:r w:rsidR="00B355F2">
        <w:rPr>
          <w:rFonts w:cs="Times New Roman"/>
          <w:i/>
        </w:rPr>
        <w:t>0</w:t>
      </w:r>
      <w:r w:rsidR="00FC3F38">
        <w:rPr>
          <w:rFonts w:cs="Times New Roman"/>
          <w:i/>
        </w:rPr>
        <w:t>9</w:t>
      </w:r>
      <w:r w:rsidR="00A074A9" w:rsidRPr="00DA5E77">
        <w:rPr>
          <w:rFonts w:cs="Times New Roman"/>
          <w:i/>
        </w:rPr>
        <w:t>/202</w:t>
      </w:r>
      <w:r w:rsidR="00FC3F38">
        <w:rPr>
          <w:rFonts w:cs="Times New Roman"/>
          <w:i/>
        </w:rPr>
        <w:t>3</w:t>
      </w:r>
    </w:p>
    <w:p w:rsidR="00B96FA1" w:rsidRPr="00DA5E77" w:rsidRDefault="00B96FA1" w:rsidP="00B96FA1">
      <w:pPr>
        <w:tabs>
          <w:tab w:val="left" w:pos="2880"/>
        </w:tabs>
        <w:spacing w:after="0"/>
        <w:rPr>
          <w:rFonts w:cs="Times New Roman"/>
        </w:rPr>
      </w:pPr>
      <w:r w:rsidRPr="00DA5E77">
        <w:rPr>
          <w:rFonts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4183</wp:posOffset>
                </wp:positionH>
                <wp:positionV relativeFrom="paragraph">
                  <wp:posOffset>131445</wp:posOffset>
                </wp:positionV>
                <wp:extent cx="6866467" cy="0"/>
                <wp:effectExtent l="0" t="0" r="2984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646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8F241D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pt,10.35pt" to="539.5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" strokecolor="black [3213]" strokeweight=".5pt">
                <v:stroke joinstyle="miter"/>
              </v:line>
            </w:pict>
          </mc:Fallback>
        </mc:AlternateContent>
      </w:r>
    </w:p>
    <w:p w:rsidR="00B96FA1" w:rsidRPr="00DA5E77" w:rsidRDefault="00B96FA1" w:rsidP="00B96FA1">
      <w:pPr>
        <w:tabs>
          <w:tab w:val="left" w:pos="2880"/>
        </w:tabs>
        <w:spacing w:line="19" w:lineRule="exact"/>
        <w:rPr>
          <w:rFonts w:cs="Times New Roman"/>
        </w:rPr>
      </w:pPr>
    </w:p>
    <w:tbl>
      <w:tblPr>
        <w:tblW w:w="10485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641"/>
        <w:gridCol w:w="7844"/>
      </w:tblGrid>
      <w:tr w:rsidR="00FC3F38" w:rsidRPr="00DA5E77" w:rsidTr="00AE326E">
        <w:trPr>
          <w:trHeight w:val="360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FC3F38" w:rsidRDefault="00FC3F38" w:rsidP="00FC3F38">
            <w:pPr>
              <w:rPr>
                <w:b/>
              </w:rPr>
            </w:pPr>
            <w:r w:rsidRPr="00FC3F38">
              <w:rPr>
                <w:b/>
              </w:rPr>
              <w:t>Nam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FC3F38" w:rsidRDefault="00FC3F38" w:rsidP="00FC3F38">
            <w:pPr>
              <w:rPr>
                <w:b/>
              </w:rPr>
            </w:pPr>
            <w:r w:rsidRPr="00FC3F38">
              <w:rPr>
                <w:b/>
              </w:rPr>
              <w:t xml:space="preserve">Thesis </w:t>
            </w:r>
          </w:p>
        </w:tc>
      </w:tr>
      <w:tr w:rsidR="00FC3F38" w:rsidRPr="00DA5E77" w:rsidTr="00AE326E">
        <w:trPr>
          <w:trHeight w:val="360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Abdul Wahab, Nur Diyan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Development of Virtual Cognitive Stimulation Therapy (</w:t>
            </w:r>
            <w:proofErr w:type="spellStart"/>
            <w:r w:rsidRPr="0085366F">
              <w:t>vCST</w:t>
            </w:r>
            <w:proofErr w:type="spellEnd"/>
            <w:r w:rsidRPr="0085366F">
              <w:t>): Evaluation of Quality of Life and Mood Outcomes in a Feasibility Study. (2022)</w:t>
            </w:r>
          </w:p>
        </w:tc>
      </w:tr>
      <w:tr w:rsidR="00FC3F38" w:rsidRPr="00DA5E77" w:rsidTr="00AE326E">
        <w:trPr>
          <w:trHeight w:val="360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Absalom, Laure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Indecent Images of Children (IIOC) Offenders and Suicide: A Partner Perspective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Abuhassan</w:t>
            </w:r>
            <w:proofErr w:type="spellEnd"/>
            <w:r w:rsidRPr="0085366F">
              <w:t>, Abd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odelling Psychopathology: Towards a Transdiagnostic Understanding of Psychopathology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dams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eriences, beliefs and attitudes affecting mental health service access amongst suicidal university student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Adams, Naomi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Long-term psychological outcome of facial reconstructive surgery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damson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owards better outcomes for autistic individuals with Eating Disorder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ddai-Davis, Jud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o pain images used in pain consultations affect clinicians’ and patients’ nonverbal communication, and patient emotional disclosure?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Agnew, Rob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effect of injury and demographic variables on Executive Functioning as measured by the contextualized Dysexecutive Assessment Tool JAAM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hmad, Nadi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arenting, Attachment Security and Adjustment Outcomes: The Role of Nonshared Environment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isbitt, Georg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pistemic Trust and Mentalizing in Adolescent Therapeutic Alliances. (2020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jala, Nife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ion of Black carers’ experiences of their relative/loved one’s detention under the Mental Health Act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Akbar, </w:t>
            </w:r>
            <w:proofErr w:type="spellStart"/>
            <w:r w:rsidRPr="0085366F">
              <w:t>Sameen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elf-compassion, stress and coping in FCO consular staff. 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kram, H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Exploration of the Nature and Prevalence of Substance Use in a Forensic Population and an Evaluation of its role in Recall to Hospital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lden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Visuo-spatial perspective-taking, avatar embodiment and the ability to cultivate compassion using virtual reality and mental imager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leksandrowicz (</w:t>
            </w:r>
            <w:proofErr w:type="spellStart"/>
            <w:r w:rsidRPr="0085366F">
              <w:t>Kozlowska</w:t>
            </w:r>
            <w:proofErr w:type="spellEnd"/>
            <w:r w:rsidRPr="0085366F">
              <w:t>), Aga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velopment of a theory-based, patient-centred goal setting pack in neurological rehabilitation.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lexander, Natash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xperiences of self-injury in lesbian and bisexual women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llen, Rut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qualitative study of the process of change in patients participating in a residential pain management programme. (200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llen, Sar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ffortful control, attentional biases and problem behaviours in children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l-Noor, Zainab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culture on anxiety related cognitions: an exploration with Saudi Arabian individual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Alqadri, Yam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inding the Baby: Examining the impact of a reflective </w:t>
            </w:r>
            <w:proofErr w:type="spellStart"/>
            <w:r w:rsidRPr="0085366F">
              <w:t>homevisiting</w:t>
            </w:r>
            <w:proofErr w:type="spellEnd"/>
            <w:r w:rsidRPr="0085366F">
              <w:t xml:space="preserve"> programme in promoting maternal Mind-Mindednes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lvarez Monjaras, Maurici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idelity measurement for the implementation of social networks interventions in complex mental health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mberton, Catr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elationship between psychopathic traits and adolescent offending trajectorie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mbrose (Davies), J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Stigma and Visible Difference on Children &amp; Adolescents Living with Physical Health Condition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mey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s of self-compassion and self-criticism on binge eating behaviour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nand, Nav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religious meaning making in psychological therapy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ndersen, Ka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ation of shame and disclosure in chronic drug dependence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Anderson, Tamar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process of change in therapy for borderline personality disorder: How do affect regulation and self-harm change over time in patients receiving psychotherapy?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nthony, Eliz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"Pathways, Barriers and Facilitators to Psychological Therapy for Members of Black African Communities in the UK"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ntwi Gyane-Akinola, Sil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lf-Compassion and Self-Criticism in Trainee Mental Health Professionals: Feasibility and initial outcomes of a new Compassion-Focused intervention for trainee Psychological Wellbeing Practitioner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Arkless</w:t>
            </w:r>
            <w:proofErr w:type="spellEnd"/>
            <w:r w:rsidRPr="0085366F">
              <w:t>, Laur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alking to people with learning disabilities and their families about the experience of systemic therapy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rnold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accompanied asylum seekers and refuges minors: war trauma, psychopathology and social support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rnold, Tams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ion of self-constructs and stereotypes in people with learning disabilities and their relationship to self-esteem and emotional adjustment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shcroft, Yasm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t is an amazing ability to have survived such terrible circumstances: psychological experiences of labour exploitation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Assudani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Hanit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ulture and the Comprehensive Assessment of </w:t>
            </w:r>
            <w:proofErr w:type="gramStart"/>
            <w:r w:rsidRPr="0085366F">
              <w:t>At Risk</w:t>
            </w:r>
            <w:proofErr w:type="gramEnd"/>
            <w:r w:rsidRPr="0085366F">
              <w:t xml:space="preserve"> Mental States (CAARMS). (2014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Awadia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Alim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 discursive psychology analysis of therapist - client interactions in sessions of Cognitive Behavioural Therapy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Ayres, Rachel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antisocial beliefs and attitudes scale (ABAS): </w:t>
            </w:r>
            <w:proofErr w:type="gramStart"/>
            <w:r w:rsidRPr="0085366F">
              <w:t>Is</w:t>
            </w:r>
            <w:proofErr w:type="gramEnd"/>
            <w:r w:rsidRPr="0085366F">
              <w:t xml:space="preserve"> it a reliable and valid measure of antisocial thinking in British children and adolescents?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Azmoodeh, Kia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exploration of the relationship between psychedelic drug use, mystical experiences, mindfulness, and mental health. (2020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acon, Ursu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observational study investigating the relationships between forgiveness, post-traumatic stress disorder, anger and guilt over three months of psychological therapy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iley, Alastai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fatigue and cognitive function in advanced multiple sclerosi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Baillie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rental cognitions and the development of Post-Traumatic Stress Symptoms in children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ird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fluences on safe sex decision making in young women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ker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Why do autistic women develop restrictive eating disorders? Exploring social risk factor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ker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Barriers and facilitators to providing CBT for people living with dementia: perceptions of IAPT clinician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ll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 of rumination on analogue PTSD symptoms: an experimental investigation using the trauma film paradigm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Baly, Andrew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Multisystemic therapy for problem sexual behaviour: families' perspectives on therapeutic processes and outcome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ncroft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w do adolescents and their parents understand and manage the experience of childhood stroke?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rber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utistic traits and cognition in individuals with obsessive compulsive disorder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Bargiela</w:t>
            </w:r>
            <w:proofErr w:type="spellEnd"/>
            <w:r w:rsidRPr="0085366F">
              <w:t>, Sar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Young women’s experiences of having Autism Spectrum Disorder. 9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Barlas</w:t>
            </w:r>
            <w:proofErr w:type="spellEnd"/>
            <w:r w:rsidRPr="0085366F">
              <w:t>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Family members’ experiences of schizophrenic disorders and violence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rnaby, B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Schizotypy</w:t>
            </w:r>
            <w:proofErr w:type="spellEnd"/>
            <w:r w:rsidRPr="0085366F">
              <w:t>, theory of mind and the understanding of irony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Barnardo, Libb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rocesses of addiction and recreational uses of cocaine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rnett, Lari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What are the Risk Factors for Suicidal Behaviours Amongst Young University Students Aged 29 years and Under?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rnett, S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and coping in Borderline Personality Disorder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Barrett, Pipp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Friendship in young people with Asperger's syndrome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rrington, Am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mbodying Compassion in Virtual Reality using Celebrity Avatar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rry, Meli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Development of the “P-Factor” in Early Childhood: Examination of Genetic and Environmental Indicator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ruch, 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upporting a relative with bipolar disorder: family members' experience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Bates, Aliso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ffectiveness of a group </w:t>
            </w:r>
            <w:proofErr w:type="spellStart"/>
            <w:r w:rsidRPr="0085366F">
              <w:t>rescripting</w:t>
            </w:r>
            <w:proofErr w:type="spellEnd"/>
            <w:r w:rsidRPr="0085366F">
              <w:t xml:space="preserve"> intervention for traumatic nightmares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atho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Necessary Components for Psychological Treatment of Chronic Pain: A Qualitative Comparative Analysi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Battistella</w:t>
            </w:r>
            <w:proofErr w:type="spellEnd"/>
            <w:r w:rsidRPr="0085366F">
              <w:t>, Stef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mantic priming and verbal learning in current opiate users, ex-users and control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Beadman</w:t>
            </w:r>
            <w:proofErr w:type="spellEnd"/>
            <w:r w:rsidRPr="0085366F">
              <w:t xml:space="preserve">, Matthew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comparison of cognitive reappraisal, diffusion and suppression as emotion regulation strategies in smokers: Effects on smoking behaviour, craving and affect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ak, Suz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ocial Rejection in Adolescents with a Visible Facial Disfigurement: A Qualitative Stud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ardsley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isk factors affecting psychological adjustment following transition to secondary school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Beaumont, Daniell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hildhood and Adolescent Anxiety, Depression and Trauma Symptoms: The Role of the Parent-Child Relationship and Family Context Factor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eson, Am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igher cognition and social behaviour: The effects of traumatic brain injury on empathy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Bendall, Carolin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n ethnographic study of psychiatric ward life: Exploring experiences of restrictive practices from the perspectives of patients and staff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nnett, Rob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hame and psychopathology in adolescence. (200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nnett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velopment of a novel EEG paradigm to measure the neural correlates of children’s emotion understanding. (2013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nt, Georg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psychosocial variables and treatment outcome in Chronic Fatigue Syndrome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resford, Franc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ention Deficit Hyperactivity Disorder and smoking behaviour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ergen, Soph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mixed methods exploration of the psychological effects of short term fasting in healthy individuals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ibbey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 of compassion-focused imagery on paranoia, and trust-based cooperative decision-making in the general population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illings, Jo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king sense of first episode psychosi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Bishop, Elizabet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Relationship between Theory of Mind and Traits Associated with Autism Spectrum Condition and Pathological Demand Avoidance Presentation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lenkinsop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current imagery in people who stutter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lundell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association between contact and Intellectual Disability and Mental Health Literacy and Stigma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Bodinetz</w:t>
            </w:r>
            <w:proofErr w:type="spellEnd"/>
            <w:r w:rsidRPr="0085366F">
              <w:t>, M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sing the child attachment interview to identify disorganised attachment. (2008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ognor, Dia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What prevents refugees and asylum seekers exposed to violence from disclosing trauma? (2005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Bolton, Heather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xamining perseveration in the context of depression and starvation to inform an understanding of cognitive inflexibility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olton, Jud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acute effects of methadone on long-term user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Bonathan</w:t>
            </w:r>
            <w:proofErr w:type="spellEnd"/>
            <w:r w:rsidRPr="0085366F">
              <w:t>, Christ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How do patients understand chronic orofacial pain?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one, Georg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nvestigating the role of team based physical activity in mental health interventions for young people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osdet, Lu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Mixed Methods Exploration of How Inpatients Use the Verbal Rating Scale of Pain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ostock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nceptualisations of voice hearing in Ayurvedic medicine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Bottrill</w:t>
            </w:r>
            <w:proofErr w:type="spellEnd"/>
            <w:r w:rsidRPr="0085366F">
              <w:t>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eriences of clinical psychology trainees in the use of therapist self-disclosure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ourke, Emi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ttachment security, trust and imagined attachment behaviours: An exploratory study within a general population sample. (2018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Bousfield</w:t>
            </w:r>
            <w:proofErr w:type="spellEnd"/>
            <w:r w:rsidRPr="0085366F">
              <w:t>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indfulness ability in people with dementia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Bowri, Ma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otivations for social media use in adolescents and their association with mental health during the Covid-19 pandemic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ady, Frances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arly in-session predictors of response to Trauma-Focused Cognitive Therapy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aidwood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ospective Memory and Future Event Simulation in Regular Cannabis User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Brand, Fio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Understanding experiences of a befriending scheme for people with intellectual disabilitie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Brauner</w:t>
            </w:r>
            <w:proofErr w:type="spellEnd"/>
            <w:r w:rsidRPr="0085366F">
              <w:t>, N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ntent-free cueing as a technique to inhibit mind wandering and treat anhedonia in depression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ent, 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gramStart"/>
            <w:r w:rsidRPr="0085366F">
              <w:t>Do</w:t>
            </w:r>
            <w:proofErr w:type="gramEnd"/>
            <w:r w:rsidRPr="0085366F">
              <w:t xml:space="preserve"> 'advanced' theory of mind tasks offer a useful measure of mentalising ability in children with autism who have verbal and intellectual abilities within the normal range? (1999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rett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 Sexual Abuse and Delusion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euer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ngagement with online support groups for depression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ewer, Ashley-Joh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ausal nature of the antisocial thinking-antisocial behaviour relationship in older children and adolescent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istow, Eleono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veloping and validating an ecologically valid measure of executive functioning for children with Autism Spectrum Disorder (ASD</w:t>
            </w:r>
            <w:proofErr w:type="gramStart"/>
            <w:r w:rsidRPr="0085366F">
              <w:t>)(</w:t>
            </w:r>
            <w:proofErr w:type="gramEnd"/>
            <w:r w:rsidRPr="0085366F">
              <w:t xml:space="preserve">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oadway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the association between maternal child-related cognitions and treatment outcome for clinically anxious children with anxious mothers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own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edictors of change in treatment outcome for parent-delivered guided CBT bibliotherapy for children with anxiety: Effects of age, severity and comorbidity at long term follow-up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own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sychological adjustment following severe lower limb trauma: A Repertory Grid Study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Brown, Marie/ </w:t>
            </w:r>
            <w:proofErr w:type="spellStart"/>
            <w:r w:rsidRPr="0085366F">
              <w:t>Saish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rinking and Future-oriented Cognition: Acute Alcohol Effects on Episodic Future Thinking in Social Drinker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own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rusive memories and images in generalised anxiety disorder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own, Trac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illusory conjunctions and context-processing in schizophrenia: Differential relationships between symptom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owne, N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actice to policy: clinical psychologists’ experience of macro-level policy work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Brownlie</w:t>
            </w:r>
            <w:proofErr w:type="spellEnd"/>
            <w:r w:rsidRPr="0085366F">
              <w:t>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ory study of burnout, coping and social support in home care staff working with older people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ruce, Mat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ost-traumatic stress symptoms in childhood brain tumour survivors and their parent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uckman, Josep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rapeutic orientation preferences in trainee clinical psychologists: personality or training?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uckman, Joshu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pression: Can we predict who will relapse? (2014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undy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COVID-19 on the Mental Health of Autistic Adults in the UK: A Mixed-Methods Study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Burke, Ron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 of attachment security on the infant sibling relationship following the birth of the second child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urnett-Stuart (Ebsworth)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erviewing ‘Ana’: Thematic Analysis of Voice Dialogues with the Internal Anorexic Voice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urns, Pheb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others’ experience of therapeutic processes in a reflective parenting programme. (2014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utterfield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Facing ageing, dementia and the health services: A qualitative investigation of the experiences of Caribbean older people in London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Buttler</w:t>
            </w:r>
            <w:proofErr w:type="spellEnd"/>
            <w:r w:rsidRPr="0085366F">
              <w:t>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men’s cognitive appraisals, coping strategies adopted and adjustment to infertility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Byrne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 of a self-affirmation manipulation on threat processing, drinking behaviour, and implicit responses to alcohol cues in hazardous drinkers. 9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abourne, Jarro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study of the effects of service user involvement in undergraduate and clinical psychology education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acucci, Frances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Neurobiological, cognitive, and psycho-social determinants of paediatric temporal lobe epilepsy surgery outcome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adman, Tim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Brief Attachment Scale (BAS-16): Using Item Response Theory to create a clinically useful measure of attachment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aliskan, Hi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arking the end of paediatric cancer treatment: An Interpretative Phenomenological Analysis (IPA)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ampbell, Carolin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ttachment representations of adolescent offender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ampbell, Mari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Narcissism in the eating disorders: impact on treatment engagement and drop-out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ampbell-Danesh, A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ocess evaluation of a weight loss maintenance randomised controlled trial: a qualitative study of participants’ experiences.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arlile, J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sing the AIM cards with 'hard to reach' adolescents: hearing views and experiences from young people and clinician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arlisle, Joseph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sing mentalizing and psychopathy to explore a dimensional model of Antisocial and Borderline Personality Disorder. (2014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arman, Sar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arenting and effortful control: An EEG study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arnaby, Stev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ocial support offered to people with learning disabilities: The service user's perspective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r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ymptom profiles in generalised anxiety disorder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arr, Sarah Christi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evelopment of a brief assessment for lifetime and psychosis-related trauma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arrington, Roby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"The impact of a ‘looming vulnerability’ manipulation on perceptions of risk, intentions and behaviour among harmful drinkers"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rroll, Er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formation processing biases for facial expression in patients receiving acute on chronic opioids for pain relief in palliative care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arroll, Frances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ory of mind, executive function and social relationships in children with ADHD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lastRenderedPageBreak/>
              <w:t>Carswell, Ke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impact of pre-migration and post-migration stressors on the psychological wellbeing of refugee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rtwright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Validation of the Multidimensional Scale of Perceived Social Support (MSPSS) for family carers of people with dementia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proofErr w:type="spellStart"/>
            <w:r w:rsidRPr="0085366F">
              <w:t>Casdagli</w:t>
            </w:r>
            <w:proofErr w:type="spellEnd"/>
            <w:r w:rsidRPr="0085366F">
              <w:t>, Luc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Unheard voices: parents’ and adolescents’ experiences of multisystemic therapy for young offender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adwick, Elean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Let’s not go there: exploring the delivery of trauma-focused interventions in people with psychosi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affelson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Challenges Faced when Seeking Asylum in the United Kingdom: An Interpretative Phenomenological Analysis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ampion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oving on from young offender institutions: expectations, adjustment and the role of social support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an, Ja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cognitive vulnerability to depressive rumination in people diagnosed with major depressive disorder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han, Mun Yea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Mindfulness Programme for People with Dementia in Care Homes: A Feasibility Pilot Stud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apman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“Don't treat autistic people like they're a problem, because we're not!”: An exploration of what underpins the relationship between masking and mental health for autistic teenager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arles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ttentional bias modification in substitute-prescribed opiate users and control participants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hege, Winfred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ombating Stigma: Testing an e-intervention on Intellectual Disability in Kenya (2017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esterfield, Alic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Where Philosophy, Morality &amp; Pragmatics Collide: The Meaning &amp; Role of the Functional-Organic Distinction to Clinicians in Practice. (2022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hia, Kai Xi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ltered Intrinsic Connectivity in the Default Mode Network and Central Executive Network in Borderline Personality Disorder and Low Resilient Functioning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ilds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nterrogative Suggestibility in Adolescents: A Comparison of Unaccompanied Asylum-Seeking Minors and UK-Residing Peer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ing, Yee Ning (Elaine)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Adaptation and Feasibility of the Narrative Component of the Narrative Enhancement and Cognitive Therapy (NECT) for Late-Onset Psychosi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u, Shirley Sany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ear of Incontinence: An Internet Study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ua, Nata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How do individuals with anorexia nervosa (AN) experience the voice dialogue method in the context of experiencing an internal eating disorder voice? A Thematic Analysi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udin, Efra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pioids and benzodiazepines combined misuse in clinical settings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hurchard, Alasdai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stimating the prevalence of autistic traits in a homeless population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icconi, Frances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sylum-seeking peoples' experiences of Narrative Exposure Therapy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larke, Anna Churcher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Mindfulness Programme for People with Dementia in Care Homes: A Feasibility Pilot Stud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Clarke, Kir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Validating the Developmental, Diagnostic and Dimensional Interview - Short Form Adult Version (3Di-sva): a diagnostic interview for autism spectrum disorders in adults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laxton, Melani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an Caregiving Experiences be Understood Using an Attachment Framework in Early Psychosis?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lements, Hen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twice-told ending: Goodbye letters in Cognitive Analytic Therapy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leridou, Ka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irst impressions of young women with Turner syndrome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Cobner</w:t>
            </w:r>
            <w:proofErr w:type="spellEnd"/>
            <w:r w:rsidRPr="0085366F">
              <w:t>, Rhiann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sychological factors influencing adherence to Iron Chelation Therapy in patients with Thalassemia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ckburn, Meg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a web-based self-management programme on the psychological well-being of adults with Type 2 Diabete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cker, P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veloping an Ecologically Valid Measure of Creativity for Children with Autism Spectrum Disorders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oen, Steve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Hypnosis treatment for chronic pain: do patients practice self-hypnosis?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ohen, Itamar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impact of interpersonal and intersubjective factors on engagement with psychological services in individuals who repeatedly display deliberate self-harm (DSH) behaviour. (2019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hen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Theory of Mind, executive functioning and peer relationships in children with high functioning Autistic Spectrum Disorder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lbeck, Kat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aternal mentalization: do online and offline measures independently predict attachment security?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le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erience of gender identity development among trans adolescents (2017) </w:t>
            </w:r>
          </w:p>
        </w:tc>
      </w:tr>
      <w:tr w:rsidR="00FC3F38" w:rsidRPr="00DA5E77" w:rsidTr="00AE326E">
        <w:trPr>
          <w:trHeight w:val="5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le, Charl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o Symptom Change Trajectories Differ between Psychological Interventions offered by Primary Care IAPT Services?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le, Rosalin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 of challenging behaviour and staff support on the psychological well-being of staff working with older adults with dementia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les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itudes towards people with Intellectual Disabilities: a cross cultural study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Collinge</w:t>
            </w:r>
            <w:proofErr w:type="spellEnd"/>
            <w:r w:rsidRPr="0085366F">
              <w:t>, Miri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childhood abuse and delusions: an investigation based on delusional content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Collins, </w:t>
            </w:r>
            <w:proofErr w:type="spellStart"/>
            <w:r w:rsidRPr="0085366F">
              <w:t>Pádraig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sychological help-seeking and homeless adolescent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lman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asuring and conceptualising self-stigmatisation and associated factors in people with intellectual disabilitie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lton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dolescents' experiences of their in-patient treatment for anorexia nervosa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myn, Ju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Stakeholders’ Perceptions of the Impact, Acceptability and Feasibility of a Video-Feedback Intervention to Promote Positive Parenting in Foster Care (VIPP-FC)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nnolly, Lorra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ren with Schizotypal Personality Disorder: A neuro-psychological investigation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nnolly, There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nfluence of diagnostic labels on stigma toward people with schizophrenia and intellectual disability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Conroy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 of opioids on episodic memory in palliative care patient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nstantinou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ethodological and Developmental Studies into the Bifactor Model of Psychopathology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nstantinou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anges in inhibitory control and drug salience in response to stress: differences between opiate users, ex-users and non-user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ook, Sar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redicting attrition in guided parent-delivered cognitive behavioural therapy for anxious children. (2014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ope, Nata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rapist dilemmas in narrative exposure therapy with clients who have experienced multiple or prolonged trauma: A tape-assisted recall study. (2019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ooper, Rebecc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long-term outcomes and feasibility of assessing a psychosocial intervention aimed at increasing the capacity of people with intellectual disabilities to manage and resist stigma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sgrave, J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Night-time sleep and daytime psychotic experiences – where are the links? A longitudinal high-resolution study on sleep, hallucinations, paranoid and dissociative experiences in first episode psychosis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ttee, Dani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hood onset eating disorders: The experience of parents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ughtrey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elephone-delivered group CBT for anxiety: Experiences of group members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ve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ffectiveness of weekly Cognitive Stimulation Therapy (CST) for people with dementia and the additional impact of enhancing CST with a </w:t>
            </w:r>
            <w:proofErr w:type="spellStart"/>
            <w:r w:rsidRPr="0085366F">
              <w:t>carer</w:t>
            </w:r>
            <w:proofErr w:type="spellEnd"/>
            <w:r w:rsidRPr="0085366F">
              <w:t xml:space="preserve"> training programme. (2013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Coxell</w:t>
            </w:r>
            <w:proofErr w:type="spellEnd"/>
            <w:r w:rsidRPr="0085366F">
              <w:t>, Adr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ssociation between recidivism risk and scores on psychological measures and outcome of therapy in sex offenders: Dissimulation, coping and defence styles in sex offenders, non-sex offenders and non-offender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oyle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study of aggressive interpretative bias in opiate-dependent and opiate-abstinent men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raig, Catr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mpassion Focused Therapy for People with Dementia: A Feasibility Study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reswell, Catha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lf-esteem, coping and attribution in Chronic Fatigue Syndrome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rocker, Ju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'You're only as old as you feel': Older women's perceptions of themselves and their live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rocker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xperience of attempted suicide in later life: A qualitative study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rockett, Joan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Brief cognitive assessment in schizophrenia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rombie, Te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tability over time and the role of attachment in emerging personality disorder in adolescence: a </w:t>
            </w:r>
            <w:proofErr w:type="gramStart"/>
            <w:r w:rsidRPr="0085366F">
              <w:t>two year</w:t>
            </w:r>
            <w:proofErr w:type="gramEnd"/>
            <w:r w:rsidRPr="0085366F">
              <w:t xml:space="preserve"> longitudinal study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Cummins, Omar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ory of mind, context processing and </w:t>
            </w:r>
            <w:proofErr w:type="spellStart"/>
            <w:r w:rsidRPr="0085366F">
              <w:t>schizotypy</w:t>
            </w:r>
            <w:proofErr w:type="spellEnd"/>
            <w:r w:rsidRPr="0085366F">
              <w:t>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Curr</w:t>
            </w:r>
            <w:proofErr w:type="spellEnd"/>
            <w:r w:rsidRPr="0085366F">
              <w:t>, Hele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hildhood physical abuse and delusional content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urran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gnitive-behavioural therapy for persistent pain: does adherence affect outcome at one-month follow-up?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Cutler, Daw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quality of life of young people affected by Tourette Syndrome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lastRenderedPageBreak/>
              <w:t>Czornyj</w:t>
            </w:r>
            <w:proofErr w:type="spellEnd"/>
            <w:r w:rsidRPr="0085366F">
              <w:t>, Roma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IAT differences between internet child pornography offenders and sexual offenders against children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abrowski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12-month follow-up to a pilot randomised controlled trial evaluating group interventions for Tourette syndrome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adabhoy, H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slamophobia: Psychological Correlates and Impact on Young Muslim Identity Development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andan, Nad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Learn </w:t>
            </w:r>
            <w:proofErr w:type="gramStart"/>
            <w:r w:rsidRPr="0085366F">
              <w:t>With</w:t>
            </w:r>
            <w:proofErr w:type="gramEnd"/>
            <w:r w:rsidRPr="0085366F">
              <w:t xml:space="preserve"> Us: An evaluation of a film-based training intervention for support workers of people with intellectual disabilities. (2019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atta, Adr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design and development of the Childhood Attachment Interview (CAI) and its application to the assessment of children with cystic fibrosi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Davies, Gemm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Managing sense of self following Acquired Brain Injury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avies, Rog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daptive decision making and patterns of risk orientation to potential gains and losses in emotionally and behaviourally disturbed adolescents: implications for the reduction of dangerous risky-behaviour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Davis, </w:t>
            </w:r>
            <w:proofErr w:type="spellStart"/>
            <w:r w:rsidRPr="0085366F">
              <w:t>Kavus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gnitive function and ill health in commercial airline pilots flying aircraft types associated with contaminated air events: a group comparison study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awson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interactive model of antisocial behaviour in young offenders: The role of callous-unemotional traits, materialism and risk-taking behaviour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ay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ation of imagery in people with agoraphobia. (2002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 </w:t>
            </w:r>
            <w:proofErr w:type="spellStart"/>
            <w:r w:rsidRPr="0085366F">
              <w:t>Reuck</w:t>
            </w:r>
            <w:proofErr w:type="spellEnd"/>
            <w:r w:rsidRPr="0085366F">
              <w:t>, Te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ory study into sense of agency in depression using the intentional binding paradigm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eacon, Jac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qualitative study of how participants experienced online self-compassion training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Deiros</w:t>
            </w:r>
            <w:proofErr w:type="spellEnd"/>
            <w:r w:rsidRPr="0085366F">
              <w:t xml:space="preserve"> </w:t>
            </w:r>
            <w:proofErr w:type="spellStart"/>
            <w:r w:rsidRPr="0085366F">
              <w:t>Collado</w:t>
            </w:r>
            <w:proofErr w:type="spellEnd"/>
            <w:r w:rsidRPr="0085366F">
              <w:t>, Mar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'We're all in this together' The experience of attending a social support group for young people with multiple chronic health need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Delmar-Morgan, Rebecc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Does expressive writing lead to physical health benefits in women who have undergone surgery for gynaecological cancers?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Dennington</w:t>
            </w:r>
            <w:proofErr w:type="spellEnd"/>
            <w:r w:rsidRPr="0085366F">
              <w:t>, Lou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anging the meaning of shameful memories through compassionate meditation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esai, Roopa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pressive symptoms and cognitive decline in mid and late life: is there a temporal relationship and is it mediated by lifestyle?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esiatnikov, Alexand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motion Regulation in Adolescents: Influences of Social Cognition and Object Relations – An ERP study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ix, Jayd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Lifeline in Narrative Exposure Therapy: The Experience of Therapists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ixon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Feasibility Study of a Cognitive-Behavioural Therapy Group for Domain-Specific Self-Esteem and its Impact on Global Self-Esteem, Depression, Anxiety and Psychological Wellbeing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olan, Hay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ildhood trauma, negative schemas, and trust: an exploration using virtual reality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Domenech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veloping an expressive writing intervention for people with Chronic Fatigue Syndrome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omoney, Jil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arly Father-Child Interactions and Child Behaviour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onaldson, Fre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mparing the effects of Intermittent Fasting and Continuous Calorie Restriction on eating disorder and mood symptoms in healthy dieters. (2019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onner, Benjam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instream in-patient mental health care for people with learning disabilities: service user and carer experience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Donno</w:t>
            </w:r>
            <w:proofErr w:type="spellEnd"/>
            <w:r w:rsidRPr="0085366F">
              <w:t>, Ro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ocial communication deficits and </w:t>
            </w:r>
            <w:proofErr w:type="gramStart"/>
            <w:r w:rsidRPr="0085366F">
              <w:t>conduct</w:t>
            </w:r>
            <w:proofErr w:type="gramEnd"/>
            <w:r w:rsidRPr="0085366F">
              <w:t xml:space="preserve"> disorder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oogan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What are the effects of working with trauma survivors on therapists in Northern Ireland?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oughty, Oliv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eriences of the transition from a "delusional" to a "non-delusional" state of mind: a research project employing an Interpretative Phenomenological Analysis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owling, Nat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mpact of Depression on Maternal Sensitivity to One-Year-Old Infant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ownes-Grainger, El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eriencing the death of a significant other: A preliminary investigation of factors associated with the risk of </w:t>
            </w:r>
            <w:proofErr w:type="gramStart"/>
            <w:r w:rsidRPr="0085366F">
              <w:t>long term</w:t>
            </w:r>
            <w:proofErr w:type="gramEnd"/>
            <w:r w:rsidRPr="0085366F">
              <w:t xml:space="preserve"> psychological distress in older people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Doyle, Clair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ognitive ability and psychosocial adjustment in adolescents with congenital hydrocephalus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Drake, Garet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Barriers and potential solutions to effective pain management on a gastro-intestinal ward: an action research study in a university hospital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raper, El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o difficulties in epistemic trust correlate with severity of emerging borderline personality disorder symptoms?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rea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ildhood maltreatment and parental invalidation as predictors of self-disgust in personality disorder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Duffin</w:t>
            </w:r>
            <w:proofErr w:type="spellEnd"/>
            <w:r w:rsidRPr="0085366F">
              <w:t>, Suz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ronic ketamine </w:t>
            </w:r>
            <w:proofErr w:type="gramStart"/>
            <w:r w:rsidRPr="0085366F">
              <w:t>use</w:t>
            </w:r>
            <w:proofErr w:type="gramEnd"/>
            <w:r w:rsidRPr="0085366F">
              <w:t xml:space="preserve"> and psychotic symptomatology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Dugmore</w:t>
            </w:r>
            <w:proofErr w:type="spellEnd"/>
            <w:r w:rsidRPr="0085366F">
              <w:t xml:space="preserve"> </w:t>
            </w:r>
            <w:proofErr w:type="spellStart"/>
            <w:r w:rsidRPr="0085366F">
              <w:t>Ottilie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and process of </w:t>
            </w:r>
            <w:proofErr w:type="spellStart"/>
            <w:r w:rsidRPr="0085366F">
              <w:t>Sonas</w:t>
            </w:r>
            <w:proofErr w:type="spellEnd"/>
            <w:r w:rsidRPr="0085366F">
              <w:t xml:space="preserve"> </w:t>
            </w:r>
            <w:proofErr w:type="spellStart"/>
            <w:r w:rsidRPr="0085366F">
              <w:t>aPc</w:t>
            </w:r>
            <w:proofErr w:type="spellEnd"/>
            <w:r w:rsidRPr="0085366F">
              <w:t xml:space="preserve"> for dementia: views from care home staff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uncan, Morvw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mpassion fatigue and secondary trauma in adoptive parent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Dunn, Barnab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motional suppression when processing trauma: Consequences for mood and memory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Dunn, Joseph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earning of face-name associations using errorless and effortful processes for people with dementia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Durling</w:t>
            </w:r>
            <w:proofErr w:type="spellEnd"/>
            <w:r w:rsidRPr="0085366F">
              <w:t>, Emil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arenting with support? Parenting with a learning disability in the Bangladesh community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Eames, Victori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ttachment patterns and the early working alliance: A study of patient and therapist reports of alliance quality and rupture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astman, Oliv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association between parenting and child antisocial behaviour: a role for moderating factors?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dwards, Caroly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amining the impact of exercise on body image dissatisfaction, mood and self-esteem in overweight women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Edwards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edicting aggression amongst mentally disordered offenders: the role of narcissism, self-concept clarity and aggressive cognitive bia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Eilender, Car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voidant Restrictive Food Intake Disorder (ARFID) and the Service Provision Wish-list: A contribution to the evidence base to inform the improvement of ARFID Service Provision in the NHS. (202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isen, Mi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rror-monitoring in antisocial youth with and without callous unemotional traits: an event–related potential stud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Elenbaas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Maaike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ranoia and the role of contingency in the experience of trust and perceived empathy in interpersonal encounters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Elfer, Alic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Women’s Experiences of Support Following Miscarriage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llis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atory study of mindfulness for </w:t>
            </w:r>
            <w:proofErr w:type="spellStart"/>
            <w:r w:rsidRPr="0085366F">
              <w:t>inpatients</w:t>
            </w:r>
            <w:proofErr w:type="spellEnd"/>
            <w:r w:rsidRPr="0085366F">
              <w:t xml:space="preserve"> with chronic gastrointestinal pain: does it reduce pain related distress and increase confidence in pain self-management?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llison, Nel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ublic beliefs and attitudes towards Bipolar Disorder and the effect of renaming conditions on stigma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Endersby</w:t>
            </w:r>
            <w:proofErr w:type="spellEnd"/>
            <w:r w:rsidRPr="0085366F">
              <w:t>, Lu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lf-injurious behaviour in male prisoners: The role of personality disorder and dysfunctional belief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ngineer, Renu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ildhood abuse experiences and deliberate </w:t>
            </w:r>
            <w:proofErr w:type="spellStart"/>
            <w:r w:rsidRPr="0085366F">
              <w:t>self harm</w:t>
            </w:r>
            <w:proofErr w:type="spellEnd"/>
            <w:r w:rsidRPr="0085366F">
              <w:t>: the influence of self-compassion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ntwistle, Kirs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ymptoms associated with neurodevelopmental disorders in children with Duchenne Muscular Dystrophy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sposito, Mirk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esting the predictive value of antisocial beliefs and attitudes over offending behaviour in adolescent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vans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olice officers' experiences of social support after traumatic incidents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vans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ulti-impulsive eating disorders: the role of distress tolerance and invalidating environments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vans, Ju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easibility and preliminary impact of a guided self-help intervention supporting disclosure decisions regarding lived experience among mental health professionals. (2019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Evans, Matthew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Long-term mentoring for disadvantaged young people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vans-Jones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therapeutic relationship in cognitive-behavioural therapy for psychosis: The role of client, therapist and therapy factor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Evenson, Eri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the experiences of fathers with psychosi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ahy, Le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arriers and facilitators to engagement in psychological therapy in first episode psychosis: a meta-ethnography and qualitative comparative analysis (QCA)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ahy, Ne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xperience of ‘at-risk’ status for genetic variant frontotemporal dementia (</w:t>
            </w:r>
            <w:proofErr w:type="spellStart"/>
            <w:r w:rsidRPr="0085366F">
              <w:t>GvFTD</w:t>
            </w:r>
            <w:proofErr w:type="spellEnd"/>
            <w:r w:rsidRPr="0085366F">
              <w:t>) and its impact on reproductive decision-making: A qualitative study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aiad, Yasm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ole of Early Environmental Factors in Predicting Adolescent Psychopathology: A Secondary Data Analysis of NICHD SECCYD Data using Machine Learning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Fairbairn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tress, cortisol and executive function: a study of pre-adolescent school children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akhro, Summ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daptive Functioning and Time Processing in Children with Tourette Syndrome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alconer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Compassionate </w:t>
            </w:r>
            <w:proofErr w:type="spellStart"/>
            <w:r w:rsidRPr="0085366F">
              <w:t>Vagus</w:t>
            </w:r>
            <w:proofErr w:type="spellEnd"/>
            <w:r w:rsidRPr="0085366F">
              <w:t xml:space="preserve">: effects of transcutaneous vagal nerve stimulation on cognition, emotion and heart rate variability during compassionate mind training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Fallow, Kirst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Reflective functioning, affective quality of mother-child interaction and borderline personality disorder: a study of mothers referred to a mellow parenting group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arquharson, Lor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the travel clinic consultation on travellers' health beliefs and adherence to malaria chemoprophylaxis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aust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ental health problems in young people with learning disabilities: The perspectives and experiences of parent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elstead, Cer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Virtual Cognitive Stimulation Therapy (</w:t>
            </w:r>
            <w:proofErr w:type="spellStart"/>
            <w:r w:rsidRPr="0085366F">
              <w:t>vCST</w:t>
            </w:r>
            <w:proofErr w:type="spellEnd"/>
            <w:r w:rsidRPr="0085366F">
              <w:t xml:space="preserve">) – A ‘new-norm’ for supporting people with dementia during a global pandemic and beyond?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enn, Krist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feasibility study of a psychosocial intervention to increase the capacity of people with intellectual disabilities to manage and resist stigma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Ferrier, Susa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n investigation into inflated responsibility, thought action fusion and the role of unacceptability in Obsessive Compulsive Disorder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ield, Eliz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needs of older people living in sheltered housing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illingham, K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asuring epistemic trust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indlay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ain in adults with intellectual disabilities. (2011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innigan, </w:t>
            </w:r>
            <w:proofErr w:type="spellStart"/>
            <w:r w:rsidRPr="0085366F">
              <w:t>Eiryth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gnitive flexibility amongst angry ruminators and the effects of angry rumination on interpersonal problem solving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itzgerald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All </w:t>
            </w:r>
            <w:proofErr w:type="gramStart"/>
            <w:r w:rsidRPr="0085366F">
              <w:t>In</w:t>
            </w:r>
            <w:proofErr w:type="gramEnd"/>
            <w:r w:rsidRPr="0085366F">
              <w:t xml:space="preserve"> Award: A feasibility study of an intervention to improve attitudes towards children with intellectual disabilitie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itzpatrick S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re there differences in executive functioning and emotion regulation between individuals with high and low post-surgery weight loss?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lanagan, Est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iveness and acceptability of a computerised guided self-help programme for vaginismus: a mixed methods design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letcher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loss of the healthy child: exploring the relationship between mothers' early attachment relationships and their reaction to their child's learning disability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Fletcher, Sall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role of disgust in Obsessive-Compulsive Disorder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lynn, Josep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erimental investigation of the impact of motivational imagery on learning and decision-making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lynn, Rober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sonality and criminal behaviour: The ability of the MCMI-11 to distinguish offender group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oley, Siob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ssociations between peer relations and parenting in fostered and non-fostered adolescent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Forde, Lyc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individual Cognitive Stimulation Therapy (</w:t>
            </w:r>
            <w:proofErr w:type="spellStart"/>
            <w:r w:rsidRPr="0085366F">
              <w:t>iCST</w:t>
            </w:r>
            <w:proofErr w:type="spellEnd"/>
            <w:r w:rsidRPr="0085366F">
              <w:t xml:space="preserve">) on quality of life and emotional and psychological symptoms for people with dementia: a randomised control feasibility trial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ornells-Ambrojo, Miri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n virtual reality be used to understand persecutory delusions?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oster, Di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vacuation of British children during World War II: A preliminary investigation into the long-term psychological effect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Foste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ncept of death in adults with learning disabilitie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osuaah, Ang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sychologists’ Experience of Exo-System Level Work in Community Psychology Project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Fotopoulos, Christi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n exploration of psychological, dyadic and sexual functioning amongst couples following recurrent miscarriage, with an examination of the potential function of role and goal investment and social support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Foustanos</w:t>
            </w:r>
            <w:proofErr w:type="spellEnd"/>
            <w:r w:rsidRPr="0085366F">
              <w:t>, Isab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ost-Traumatic Stress Disorder and hippocampal functioning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ox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besity and body image: An investigation of the causes of body dissatisfaction in obesity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Frasquilho</w:t>
            </w:r>
            <w:proofErr w:type="spellEnd"/>
            <w:r w:rsidRPr="0085366F">
              <w:t>, Francisco 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peri-traumatic visuo-spatial and verbal interference on the development of intrusion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Frearson</w:t>
            </w:r>
            <w:proofErr w:type="spellEnd"/>
            <w:r w:rsidRPr="0085366F">
              <w:t>, Son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valuation of a mindfulness-based therapeutic approach for people living with diabete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Freeman, Abigail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Moderators of the acute effects of cannabis in human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reeman, E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process and outcome of an on-line mutual support group for student mental health problem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reiin Von Werthern, Mar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ndings in Paediatric Cancer Treatment: A Qualitative Analysis of Children’s Perspectives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rench, Les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dolescent coping with sickle cell disease: The role of parental understanding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riedman, Judi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tient as partner: Therapeutic information provision for people suffering with severe mental health problem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Friswell</w:t>
            </w:r>
            <w:proofErr w:type="spellEnd"/>
            <w:r w:rsidRPr="0085366F">
              <w:t>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s of morphine and oxycodone on memory in humans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Fulton, Kat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Understanding Teacher Characteristics that Predict Ability to Identify Subtle Cases of Autism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Fyfe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ory of mind and its relation to </w:t>
            </w:r>
            <w:proofErr w:type="spellStart"/>
            <w:r w:rsidRPr="0085366F">
              <w:t>schizotypy</w:t>
            </w:r>
            <w:proofErr w:type="spellEnd"/>
            <w:r w:rsidRPr="0085366F">
              <w:t>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affney Cressi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mplex interventions for children and young people: exploring service delivery frameworks and characterising interventions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ale, Juli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Does maternal reflective functioning relate to emotional availability in mother-infant interactions?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alloway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utual peer support in inpatient settings: a qualitative analysi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Garden, </w:t>
            </w:r>
            <w:proofErr w:type="spellStart"/>
            <w:r w:rsidRPr="0085366F">
              <w:t>Sharin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the executive functioning of methadone-maintained patient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ardener, Chelse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urrent Urban Environment and Psychological Pathways to Psychosis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Gardner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Cognitive Stimulation Therapy groups on people with dementia: views from participants, their </w:t>
            </w:r>
            <w:proofErr w:type="spellStart"/>
            <w:r w:rsidRPr="0085366F">
              <w:t>carers</w:t>
            </w:r>
            <w:proofErr w:type="spellEnd"/>
            <w:r w:rsidRPr="0085366F">
              <w:t xml:space="preserve"> and group facilitator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arraway, Hila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‘A brother from another mother’: mentoring for African/Afro-Caribbean adolescent boy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arzonis (Wood), K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sing Patient Profiling Tools to Predict and Enhance Therapy Outcome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eddes, Juli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entional biases in children’s anxiety: the role of executive control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Gelston</w:t>
            </w:r>
            <w:proofErr w:type="spellEnd"/>
            <w:r w:rsidRPr="0085366F">
              <w:t>, Pau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‘Hard to Reach’ Young People: The Role of Service Organisation and Mentalization-Based Treatments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eorge, Dar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hame and the emotional impact of schizophrenia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eorge, Nig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qualitative study exploring how gay men manage growing older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erin, Matt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ypical Resting-State Functional Connectivity and Interpersonal Problem-Solving in Children and Adolescents with Maltreatment Experience. (202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erman, Ela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Neuropsychological function in adults with early and continuously treated phenylketonuria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Ghossain</w:t>
            </w:r>
            <w:proofErr w:type="spellEnd"/>
            <w:r w:rsidRPr="0085366F">
              <w:t>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ole of reflective function in mediating the relationship between attachment style and psychopathology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bbon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odelling the structure of psychopathology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bbons, Chl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trainee Psychological Wellbeing Practitioners’ experiences of a compassion-focused intervention: Acceptability of a new timetabled self-compassion workshop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bbons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ger rumination, cognitive inflexibility and the development of relational and physical aggression in adolescence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ibbor, Lu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individual Cognitive Stimulation Therapy (</w:t>
            </w:r>
            <w:proofErr w:type="spellStart"/>
            <w:r w:rsidRPr="0085366F">
              <w:t>iCST</w:t>
            </w:r>
            <w:proofErr w:type="spellEnd"/>
            <w:r w:rsidRPr="0085366F">
              <w:t xml:space="preserve">) on cognition in people with dementia: a pilot randomised control trial. (2019) 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iblin, Shar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ate-onset psychosis and adjustment to ageing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bson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o parents’ psychosocial experiences help explain variation in functioning of children with congenital dermatological disfiguring conditions?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deon, Nico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development and validation of a shortened version of the Eating Disorder Examination Questionnaire (EDE-Q)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lgunn, Jac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nduct Problems, Callous-Unemotional Traits and Emotion Processing: Adversity and Diversity, a Functional Neuroimaging Study. (2022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ill, Fre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transition from adolescent inpatient care back to the community: Young people’s perspective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llard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amining cultural dimensions and depression in Iran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Gingell</w:t>
            </w:r>
            <w:proofErr w:type="spellEnd"/>
            <w:r w:rsidRPr="0085366F">
              <w:t>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earning Disability support staff, choice, independence, inclusion and rights: challenges and dilemma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iven-Wilson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spects of adolescent self-injury and suicidality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lastRenderedPageBreak/>
              <w:t>Glazebrook</w:t>
            </w:r>
            <w:proofErr w:type="spellEnd"/>
            <w:r w:rsidRPr="0085366F">
              <w:t>, Kat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Quality of Parenting and Adolescent Attachment Security: A Twin Study to Explore the Impact of Genetic Factors. (2015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lazer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elationship between contextual processing, intrusive imagery and hallucination-proneness. (2011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Glover, Naomi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impact of training police officers in identifying PTSD and shame-based behaviours in victims of sexual assault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oh, Cipin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iveness of a domain specific self-esteem group intervention: a pilot study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oldsmith-Sumner, Abiga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velopment of a tool to assess how people with intellectual disabilities respond to stigma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oldwater, Nao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lf-cognitions and emotional and behavioural difficulties in primary school aged children with Special Educational Needs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Goll</w:t>
            </w:r>
            <w:proofErr w:type="spellEnd"/>
            <w:r w:rsidRPr="0085366F">
              <w:t>, Johan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qualitative study of barriers to social participation among lonely older adults: the influence of social fears and identity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 xml:space="preserve">Gong, </w:t>
            </w:r>
            <w:proofErr w:type="gramStart"/>
            <w:r w:rsidRPr="0085366F">
              <w:t>An</w:t>
            </w:r>
            <w:proofErr w:type="gramEnd"/>
            <w:r w:rsidRPr="0085366F">
              <w:t xml:space="preserve"> Tong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Intrusive Memories Following a Single Dose of Hydrocortisone: Examining the Effect of Hydrocortisone on Intrusive Memories in Healthy Volunteer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oodman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representations, parental differential treatment and sibling relationship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Goodman, </w:t>
            </w:r>
            <w:proofErr w:type="spellStart"/>
            <w:r w:rsidRPr="0085366F">
              <w:t>Galy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lective impairment in executive functions: A test of the selective executive deficit hypothesis in adults with treatment-discontinued Phenylketonuria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oodson, An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motion Regulation and Executive Function in Children and Adolescents with Autism Spectrum Disorder and Pathological Demand Avoidance Trait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ore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Clinical Utility of the Four Mountains Test in the Early Diagnosis of Alzheimer’s Disease: A Measure of Allocentric Memory Abilit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ough, Ka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ating habits and body image during pregnancy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ould, Clair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n investigation of the constructivist model of post-traumatic stress disorder. (1997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oyder, Judi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taff training using STAR (Staff Training in Assisted Living Residences): A pilot study in UK residential care homes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acie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lational and cognitive factors in psychosis-related PTSD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raham Belind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proofErr w:type="spellStart"/>
            <w:r w:rsidRPr="0085366F">
              <w:t>Overgeneral</w:t>
            </w:r>
            <w:proofErr w:type="spellEnd"/>
            <w:r w:rsidRPr="0085366F">
              <w:t xml:space="preserve"> memory in asylum seekers and refugees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Grayer</w:t>
            </w:r>
            <w:proofErr w:type="spellEnd"/>
            <w:r w:rsidRPr="0085366F">
              <w:t>, Just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long-term effects of chronic recreational ketamine use on cognition and subjective experience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Grayton</w:t>
            </w:r>
            <w:proofErr w:type="spellEnd"/>
            <w:r w:rsidRPr="0085366F">
              <w:t>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inding the Baby: The challenges of implementing a reflective functioning programme with high-risk familie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eaves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petitive activities and compulsive behaviours in autism and Prader-Willi syndrome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reen, Ghisell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xploring a preliminary model of the impact of Social Media on young people’s mental health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reen, Lis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Living with psychosis: Family perspectives on giving and receiving support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Greenhalgh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pression, self-esteem and self-perception in people with epilepsy: A comparison of childhood and adult onset group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egory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rusive memories and images in Bipolar Disorder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egory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shame, guilt, avoidance of responsibility and disruptive behaviour disorders in pre-adolescent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eisbach, Jes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Early Adversity and Trauma on Adolescent’s Epistemic Trust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rice, Tom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isclosure of mental health problems by trainee clinical psychologist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iffiths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ospective memory and future event simulation in individuals with alcohol dependence. (2011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iffiths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 of visuospatial, verbal and somatic tasks on the post-meal experience of hospitalised patients with eating disorders. (2014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riffiths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ssociation between Marshall computed tomography grade and anxiety, depression and post-traumatic stress disorder one-year after moderate-severe traumatic brain injury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iggs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"I don't know whether you should talk to them about it." Talking about memory difficulties in couples where one partner has early- stage dementia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rove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elationship between adolescents’ attitudes and behaviour toward adults with an intellectual disability: do they do what they say?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Gsödl</w:t>
            </w:r>
            <w:proofErr w:type="spellEnd"/>
            <w:r w:rsidRPr="0085366F">
              <w:t>, Mar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transactional nature of maternal personality and infant factors in parenting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uest, Kimber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utism, Borderline Personality Disorder or both? A Delphi study to establish expert consensus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Gunning, Agnieszk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Beliefs about illness, perceived stigma and service engagement in first onset of psychosi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upta Stelk, Prakrit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w do autistic young people use social media? A qualitative study of online social networking site usage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Gupta, Ni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tress, coping and adjustment in parental primary carers of adults with challenging behaviour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Guzinska</w:t>
            </w:r>
            <w:proofErr w:type="spellEnd"/>
            <w:r w:rsidRPr="0085366F">
              <w:t>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ultisystemic Therapy for young offenders: families’ experiences one year after completion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bib, No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nteraction between age and two key components of mindfulness (2016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ckford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tigma, Concealment, Illness Perceptions and Psychosocial Difficulties in Children with Physical Health Conditions and their Parent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igh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cceptability of computerised cognitive behavioural therapies: perceptions of clients with chronic depression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jdu, Katal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“It’s cool to feel sad”: A thematic analysis of the social media experiences of university students who have self-harmed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ll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Brief DBT Skills Group for Bulimia Nervosa: A Feasibility Stud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ll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gnitive Stimulation Therapy (CST) for people with dementia: Understanding the neuropsychological mechanisms of change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Hall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asic needs: Food Insecurity &amp; Mental Health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lliday, G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arly infant candidate markers of autistic social trait developmental trajectories in the general population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Hallings</w:t>
            </w:r>
            <w:proofErr w:type="spellEnd"/>
            <w:r w:rsidRPr="0085366F">
              <w:t>-Pott, Char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threat in triggering dissociation in bulimic disorder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lls, Georg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Cognitive Effects of Sub-</w:t>
            </w:r>
            <w:proofErr w:type="spellStart"/>
            <w:r w:rsidRPr="0085366F">
              <w:t>Anesthetic</w:t>
            </w:r>
            <w:proofErr w:type="spellEnd"/>
            <w:r w:rsidRPr="0085366F">
              <w:t xml:space="preserve"> Ketamine and Lidocaine in individuals with a diagnosis of Chronic Pain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Halsey, Robert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sychological well-being, self-esteem, and ethnic identity among adolescent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mid, Ase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ntal Health Care for Syrian Refugees: Shared Realities in the Context of Conflict and Forced Displacement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milton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mpirical study investigating the role of child-mother attachment security in predicting children’s responses to the arrival of a sibling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nkinson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omantic attachment style and parenting in drug dependent mother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nley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EEG study of the neural correlates of impulsivity in young people who have completed multi-systemic therapy.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Hannon, Benjami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role of VIQ in the camouflaging of autistic trait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Harborne, Alexandr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Living with Attention Deficit Hyperactivity Disorder (ADHD)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ding, Eliz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patial memory deficits in mild cognitive impairment: a virtual reality study of hippocampal and entorhinal functioning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dy, Am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derstanding attrition in sexual assault: do trauma memory and post-traumatic stress symptoms play a role?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man, Gu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information on illness representations and coping in early dementia from the perspective of the person with dementia: A phenomenological approach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man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ole of shame and self-critical thinking in the development and maintenance of current threat in </w:t>
            </w:r>
            <w:proofErr w:type="spellStart"/>
            <w:r w:rsidRPr="0085366F">
              <w:t>post traumatic</w:t>
            </w:r>
            <w:proofErr w:type="spellEnd"/>
            <w:r w:rsidRPr="0085366F">
              <w:t xml:space="preserve"> stress disorder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arris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Qualitative Study of The Experiences of People who Use A&amp;E Services following Deliberate Self Harm or Attempted Suicide and Receive No Further Support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ris, Joseph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COVID-19 Wellbeing Study: Psychological wellbeing and perceptions of coercion amongst individuals intermittently advised to shield during the COVID-19 pandemic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ris, L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nvestigating executive functioning abilities in Tourette Syndrome (TS) and effects on adaptive functioning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ris, Thoma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rtner support in depression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Harter, Cathe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haracterising the comorbid subtypes of Tourette Syndrome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twell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ocesses of resilience in offspring of parents with depression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vey, Hi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self-cognitions in the emotional and behavioural difficulties of mainstreamed children with hearing impairment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vey, Jord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w do people with brain injury understand the interaction between mind, brain, self and injury?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Harvey, Laur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ssessing the Impact of a Brief CBT Intervention and a Sonification-of-Movement Device on Pain Anxiety in Chronic Pain: A Mixed Methods, Multiple Single-Case Design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rvey, Mart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cognitive, emotional and social experiences: An exploration of factors that contribute to psychological difficulties in young people who look different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Hassan, </w:t>
            </w:r>
            <w:proofErr w:type="spellStart"/>
            <w:r w:rsidRPr="0085366F">
              <w:t>Bano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longitudinal influences of maternal mind-mindedness and maternal sensitivity on child emotion regulation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ayward, Jan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Healthy adjustment for new residents with dementia using </w:t>
            </w:r>
            <w:proofErr w:type="spellStart"/>
            <w:r w:rsidRPr="0085366F">
              <w:t>SettleIN</w:t>
            </w:r>
            <w:proofErr w:type="spellEnd"/>
            <w:r w:rsidRPr="0085366F">
              <w:t xml:space="preserve">: a feasibility pilot in UK care home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ad, Davi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 of organisational support on care staff attributions about, emotional reactions to, and self-efficacy in managing, challenging behaviour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aly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ffect recognition and quality of mother -infant interaction: A comparison between women with schizophrenia, women with depression and healthy controls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ap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ecutive function, theory of mind and social problem solving in Asperger's syndrome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ath, Gil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erimental test of a schema-based model of eating disorder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atley, Ma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daption and Validation of the Addenbrooke’s Cognitive Examination (ACE-III) as a Cognitive Screening Tool for Dementia for Older Adults with Comorbid Hearing Impairment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Hebben-Wadey</w:t>
            </w:r>
            <w:proofErr w:type="spellEnd"/>
            <w:r w:rsidRPr="0085366F">
              <w:t>, Al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aterialism and well-being in children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Hedja</w:t>
            </w:r>
            <w:proofErr w:type="spellEnd"/>
            <w:r w:rsidRPr="0085366F">
              <w:t>-Forde, Sylv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process of change in mentalisation-based treatment: how do attachment, mentalisation and impulsivity change over time?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il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specificity of children's attributional style. (1997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Hellriegel</w:t>
            </w:r>
            <w:proofErr w:type="spellEnd"/>
            <w:r w:rsidRPr="0085366F">
              <w:t>, Jossely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‘Not Just Right Experience’ (NJRE) in Obsessive-Compulsive Disorder: Is NJRE a manifestation of autistic traits?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nderson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llness cognitions and coping styles in adolescents with chronic fatigue syndrome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nley, Su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motion recognition is impaired across modalities in manifest Huntington's Disease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ennessy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i-traumatic verbal processing and the development of intrusion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erlihy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iscrepancies in autobiographical memories: Informing the </w:t>
            </w:r>
            <w:proofErr w:type="gramStart"/>
            <w:r w:rsidRPr="0085366F">
              <w:t>asylum seeking</w:t>
            </w:r>
            <w:proofErr w:type="gramEnd"/>
            <w:r w:rsidRPr="0085366F">
              <w:t xml:space="preserve"> proces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erron, Sh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easuring the Absence: The Psychometric Evaluation of the Psychological Emptiness Scale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Heverin</w:t>
            </w:r>
            <w:proofErr w:type="spellEnd"/>
            <w:r w:rsidRPr="0085366F">
              <w:t>, Andr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rental adjustment to the birth of a child with cleft lip palate: The role of prenatal diagnosi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ickey, Aoif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Growing older with autism: A qualitative study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ickey, J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ind wandering, memory and mood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Hicks, Kathri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eclarative memory functioning in school-age children with a history of perinatal </w:t>
            </w:r>
            <w:proofErr w:type="spellStart"/>
            <w:r w:rsidRPr="0085366F">
              <w:t>hypoxicischaemic</w:t>
            </w:r>
            <w:proofErr w:type="spellEnd"/>
            <w:r w:rsidRPr="0085366F">
              <w:t xml:space="preserve"> encephalopathy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iggins, Andr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deep brain stimulation of the subthalamic nucleus on reward responsiveness in patients with Parkinson’s disease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ildebrand, Anna-El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upporting mental health professionals in making decisions about disclosure of lived experience: Acceptability and preliminary outcomes of a guided self-help intervention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ill, 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n groups help refugee children with PTSD syndrome? Investigating the pragmatics, effectiveness and participant engagement in psycho-social-educational group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irsch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ra-individual variations in the mentalizing capacity of adolescents: An exploratory study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Hiser</w:t>
            </w:r>
            <w:proofErr w:type="spellEnd"/>
            <w:r w:rsidRPr="0085366F">
              <w:t>, Natali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ausal and contributing factors to fire-setting amongst individuals with learning disabilities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Hiskey</w:t>
            </w:r>
            <w:proofErr w:type="spellEnd"/>
            <w:r w:rsidRPr="0085366F">
              <w:t>, Sy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lder adult experiences of reactivated posttraumatic stress: life-stage integration or cognitive disintegration?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Ho, Chun (</w:t>
            </w:r>
            <w:proofErr w:type="spellStart"/>
            <w:r w:rsidRPr="0085366F">
              <w:t>Jeffy</w:t>
            </w:r>
            <w:proofErr w:type="spellEnd"/>
            <w:r w:rsidRPr="0085366F">
              <w:t>)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evelopment and Validation of Ostensive Communication Coding System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oban, Meli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elationship Between Childhood Trauma, Person Beliefs and Trust in a Clinical Sample of People Experiencing Paranoia in Psychosi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bson, Dougla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sis title: How do partners of people with dementia tell family and friends about the </w:t>
            </w:r>
            <w:proofErr w:type="gramStart"/>
            <w:r w:rsidRPr="0085366F">
              <w:t>diagnosis?:</w:t>
            </w:r>
            <w:proofErr w:type="gramEnd"/>
            <w:r w:rsidRPr="0085366F">
              <w:t xml:space="preserve"> A research project to find out what people say and do not say to others about their spouses’ diagnosis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odgins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qualitative study of processes and outcomes of a parenting group for parents of adolescents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ogwood, J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disclosure dilemma: the experience of adolescents with perinatally acquired HIV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Holden, </w:t>
            </w:r>
            <w:proofErr w:type="spellStart"/>
            <w:r w:rsidRPr="0085366F">
              <w:t>Annek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Comparison of Virtual Reality and Mental Imagery Scenarios to Promote Self-Compassion and Reduce Shame and Self-Criticism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olland, Amaryll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eoccupation in body dysmorphic disorder: cognitive processes and metacognition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ollingdale, Jac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Outcomes for children with ADHD and social communication difficulties.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olt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derstanding stakeholders’ experiences of the ‘Coping through Football Project’: a grounded theory study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oshi, Ro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Schizotypy</w:t>
            </w:r>
            <w:proofErr w:type="spellEnd"/>
            <w:r w:rsidRPr="0085366F">
              <w:t xml:space="preserve"> and emotional memory enhancement. (2010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wley, Sarah A.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ositive emotion reactivity in mild to moderate depression. (2013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Howse, Jessic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achievement gap: The discrepancy between intellectual ability and academic achievement in children with autism. (2019)  </w:t>
            </w:r>
          </w:p>
        </w:tc>
      </w:tr>
      <w:tr w:rsidR="00FC3F38" w:rsidRPr="00DA5E77" w:rsidTr="00AE326E">
        <w:trPr>
          <w:trHeight w:val="5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uck, Carle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Barriers and facilitators in the pathway to care of military veteran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uckle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eriences of friendship of young people with first-episode psychosis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Hughes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covery, empowerment and rehabilitation: do inpatient psychiatric rehabilitation services empower the individual?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ughes, Sus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Recall of 'trauma-related' events following nitrous oxide: linguistic and psychophysiological correlates of recall. (2019) 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Humfress</w:t>
            </w:r>
            <w:proofErr w:type="spellEnd"/>
            <w:r w:rsidRPr="0085366F">
              <w:t>, Harri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attachment to parents, peer relations and mentalising in early adolescents. (2000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unt, Suz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odromal symptoms in skunk users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untley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spirations and outcomes for people with autism spectrum disorders in emerging adulthood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urley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of the cognitive profile of the broader autism phenotype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Hurlston</w:t>
            </w:r>
            <w:proofErr w:type="spellEnd"/>
            <w:r w:rsidRPr="0085366F">
              <w:t>, Ro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gnitive profiles in Asperger's Disorder and autism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Hurn</w:t>
            </w:r>
            <w:proofErr w:type="spellEnd"/>
            <w:r w:rsidRPr="0085366F">
              <w:t>, H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sychological wellbeing and unmet needs in female partners of UK combat veterans with Posttraumatic Stress Disorder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Hurter, Sar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Displaying pain to those you love: The effects of perceived empathy and attachment style on experimental pain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Husain, </w:t>
            </w:r>
            <w:proofErr w:type="spellStart"/>
            <w:r w:rsidRPr="0085366F">
              <w:t>Kaneez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wareness of deficits after brain injury: the role of executive function and metacognition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Hutchison, Timoth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dult attachment, cognitive, emotional and behavioural responses and the impact of social media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Hutson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ffectiveness of </w:t>
            </w:r>
            <w:proofErr w:type="spellStart"/>
            <w:r w:rsidRPr="0085366F">
              <w:t>Sonas</w:t>
            </w:r>
            <w:proofErr w:type="spellEnd"/>
            <w:r w:rsidRPr="0085366F">
              <w:t xml:space="preserve"> and reducing behavioural and psychological symptoms and improving quality of life and communication in dementia: a pilot study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Illingworth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ocial cognition in Frontal and Temporal Lobe Epilepsy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Innocente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Motchil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occurrence of mood and anxiety difficulties in males and females with pervasive developmental disorder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Irez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Daml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ffect of brief mindfulness training on distress tolerance and heart rate variability in people at risk of developing an alcohol use disorder (2016) 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Isenwater</w:t>
            </w:r>
            <w:proofErr w:type="spellEnd"/>
            <w:r w:rsidRPr="0085366F">
              <w:t>, Wend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arent-child interaction and childhood post-traumatic stress: A prospective study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Isham</w:t>
            </w:r>
            <w:proofErr w:type="spellEnd"/>
            <w:r w:rsidRPr="0085366F">
              <w:t>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Quality of life in paediatric brain cancer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Isherwood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erformance validity testing in an NHS acquired brain injury sample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Islam, </w:t>
            </w:r>
            <w:proofErr w:type="spellStart"/>
            <w:r w:rsidRPr="0085366F">
              <w:t>Shamsun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Growing old with autism spectrum disorder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Italiano</w:t>
            </w:r>
            <w:proofErr w:type="spellEnd"/>
            <w:r w:rsidRPr="0085366F">
              <w:t>, Tommas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pproach and avoidance tendencies with alcohol-related stimuli in young heavy drinkers. (2014) 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ackson, Debb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derstanding treatment delay in first episode psychosis: the parents’ experience of help seeking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Jackson, Jessic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ognitive and psychosocial outcomes in childhood survivors of </w:t>
            </w:r>
            <w:proofErr w:type="spellStart"/>
            <w:r w:rsidRPr="0085366F">
              <w:t>Haemophagocytic</w:t>
            </w:r>
            <w:proofErr w:type="spellEnd"/>
            <w:r w:rsidRPr="0085366F">
              <w:t xml:space="preserve"> </w:t>
            </w:r>
            <w:proofErr w:type="spellStart"/>
            <w:r w:rsidRPr="0085366F">
              <w:t>Lymphohistiocytosis</w:t>
            </w:r>
            <w:proofErr w:type="spellEnd"/>
            <w:r w:rsidRPr="0085366F">
              <w:t xml:space="preserve"> (HLH) following Haematopoietic Stem Cell Transplantation (HSCT)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Jagielska-Hall, Dorot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Stigma expectations in first episode psychosis: Relationships with aversive experiences of mental health services and impact on subjective recovery. (2010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Jago, Madele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arenting and Adolescent Attachment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Jakobsen, Hanne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other-infant interaction and the role of attachment in the onset of postnatal mental illness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Jamani</w:t>
            </w:r>
            <w:proofErr w:type="spellEnd"/>
            <w:r w:rsidRPr="0085366F">
              <w:t>, Nico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djustment to chronic pain: The relative importance of, and relationship between, early childhood experience, early maladaptive schemas and coping style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ames, Gar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sing Working Models of Attachment to Understand Paranoia in the General Population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Jamieson-Craig, Rebek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Dementia in people with and without learning disabilitie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amnadass, Shrut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the Role of Maternal Ostensive Communication in Infant Learning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avate, Kriz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esting ADHD, executive functioning, and stimulant medication as predictors of psychotic symptoms in children. (2021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Jay, Z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er support for women with gynaecological cancer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enkins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mplementing a flexible psychotherapeutic approach (Method of Levels) in an acute inpatient setting: feasibility and acceptability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Jeraj</w:t>
            </w:r>
            <w:proofErr w:type="spellEnd"/>
            <w:r w:rsidRPr="0085366F">
              <w:t>, Sarfraz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Rehabilitation interventions for impairments in executive functioning following brain injury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erome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Outcomes of Cancer Bereavement Therapeutic Support Group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ewett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long-term outcomes of early institutional care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im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nese cultural values and therapy: Perspectives from clients and therapist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 xml:space="preserve">Johal, </w:t>
            </w:r>
            <w:proofErr w:type="spellStart"/>
            <w:r w:rsidRPr="0085366F">
              <w:t>Sarbjit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Service users’ beliefs about partner notification in a young persons’ GUM clinic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ohnson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nature of memory after trauma: examining memory consistency and fragmentation after rape and sexual assault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Johnston, Fio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Social representation of psychology and the psychologist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Jones </w:t>
            </w:r>
            <w:proofErr w:type="spellStart"/>
            <w:r w:rsidRPr="0085366F">
              <w:t>Chesters</w:t>
            </w:r>
            <w:proofErr w:type="spellEnd"/>
            <w:r w:rsidRPr="0085366F">
              <w:t>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mputer-based assessment of the executive functions in children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ones, Aid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preliminary analysis of the prevalence of post-traumatic symptomatology and other psychological sequelae amongst I.C.U. survivor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Jones, Brittn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medical information, comorbidity and ethnicity on CBT therapists' perceptions of pain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ones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mixed-method exploration of the impact of PTSD in UK military veterans and their familie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Jones, H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callous-unemotional traits, attachment, and parenting: Do callous-unemotional traits moderate the relation between the parent-child relationship and conduct problems in a community sample of adolescents?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Jones, Popp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derstanding the experience of intrusive thoughts after suicide bereavement: A qualitative interview study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proofErr w:type="spellStart"/>
            <w:r w:rsidRPr="0085366F">
              <w:lastRenderedPageBreak/>
              <w:t>Joye</w:t>
            </w:r>
            <w:proofErr w:type="spellEnd"/>
            <w:r w:rsidRPr="0085366F">
              <w:t>, Alyss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sychotic-like symptomatology and reward responsivity in chronic ketamine and cannabis users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Juszkiewicz, Monik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sychosocial adjustment in adolescent survivors of childhood brain tumour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acorova, Ade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w do people with inflammatory bowel disease understand their pain?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amboj, Sunjeev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s of 'breakthrough' morphine on cognitive functioning in chronic opioid-using patients in palliative care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ankinza, Njing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Knowledge, attitudes, and stigma relating to rarer dementias among members of the general public in an international cohort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Karalus</w:t>
            </w:r>
            <w:proofErr w:type="spellEnd"/>
            <w:r w:rsidRPr="0085366F">
              <w:t>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dolescent anxiety: The effectiveness of psychological interventions and the role of parental discourse style in the development of adolescent anxiety disorders.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Katsakou</w:t>
            </w:r>
            <w:proofErr w:type="spellEnd"/>
            <w:r w:rsidRPr="0085366F">
              <w:t>, Christ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ocesses of recovery from Borderline Personality Disorder (BPD)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aur, Gurpre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ublic awareness, attitudes and beliefs about intellectual disability: A Sikh perspective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ee, Sarah Chin Yu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ren and trauma: the role of subjective stress, peritraumatic dissociation, and cognitive appraisals.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Keeley, Christopher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proofErr w:type="spellStart"/>
            <w:r w:rsidRPr="0085366F">
              <w:t>Self representation</w:t>
            </w:r>
            <w:proofErr w:type="spellEnd"/>
            <w:r w:rsidRPr="0085366F">
              <w:t xml:space="preserve"> in two types of paranoia. (2002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Keen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ceived social rank, social expectation, shame and general emotionality within psychopathy. (2008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Kelly, Steph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aracterising usual services offered to adolescent offenders in a randomised controlled trial: Assessing risk-need-responsivity in the management-as-usual arm of the Systemic Therapy for At Risk Teens trial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Kember</w:t>
            </w:r>
            <w:proofErr w:type="spellEnd"/>
            <w:r w:rsidRPr="0085366F">
              <w:t>, Timoth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elationship between alliance, adherence, and attendance when using a contingency management intervention in opiate substitution therapy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emp, Harri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Second Victims: A Grounded Theory explanation of the experience and impact of traumatic births amongst midwives and obstetrician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Khan, </w:t>
            </w:r>
            <w:proofErr w:type="spellStart"/>
            <w:r w:rsidRPr="0085366F">
              <w:t>Ferdousi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pilot study of screening for postnatal depression in Bengali women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han, Lai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partition generation: An exploratory study of adjustment to ageing of South Asian immigrant elders in the UK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Khan, Saba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effect of parietal lobe lesions on symbolic and non-symbolic number representation and neuropsychological profile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hurana, Vallabh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Use of Community Treatment Orders in Eating Disorder Services: Clinician and Patient Perspective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ibble, Josep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nvestigating the Anti-Depressant Effects of Sub-Anaesthetic Ketamine in People with Chronic Pain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ing, Alex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iving with this thing called Cushing's: An exploratory account of patient experiences, illness representations and identity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irby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self-focused attention in panic disorder and depression. (1997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Klekham</w:t>
            </w:r>
            <w:proofErr w:type="spellEnd"/>
            <w:r w:rsidRPr="0085366F">
              <w:t>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the effects of methadone on cognitive and psychomotor function, mood, concentration and craving. (1999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proofErr w:type="spellStart"/>
            <w:r w:rsidRPr="0085366F">
              <w:lastRenderedPageBreak/>
              <w:t>Kneen</w:t>
            </w:r>
            <w:proofErr w:type="spellEnd"/>
            <w:r w:rsidRPr="0085366F">
              <w:t xml:space="preserve"> Olivi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How do ambulance workers appraise potentially traumatic events in their daily work?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nowles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otivation to change in the eating disorder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nox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mparing the Effects of Ketamine and Lidocaine on Mood, Subjective Drug Effects, and Pain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offler, Yosef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-2020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Komolafe, Ke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development of a psychometric measure of betrayal for individuals with a personality disorder diagnosis (2016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Kondel, Tejind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executive functions in suggestibility. (2003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Kothari, Radh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Online Guided Self-help for Perfectionism: A Randomised Controlled Trial (and an investigation into transdiagnostic processes)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Krjles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Sany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nglish validation Study of the Schizophrenia communication disorder Scale (SCD)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buschagne, Kirsty-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nderstanding and Promoting Help-Seeking Behaviour for Mental Health Difficulties in Young People: A Qualitative Study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ing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henomenology of negative and positive imagery in early psychosi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Laing, Luc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motional memory in people with frontal lobe lesion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ngdon-Daly, Jasm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otection, risk and dieting: intermittent fasting diets and disordered eating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Langhoff</w:t>
            </w:r>
            <w:proofErr w:type="spellEnd"/>
            <w:r w:rsidRPr="0085366F">
              <w:t>, Christ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henomenology of bowel/bladder-control anxiety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angley, Kirs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eaching Children to Love and Be Loved: Foster Carers' Experiences of Bonding with Children in Care. (2019) 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apsley, An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and conduct problems: using the child attachment interview to examine the relationship in middle childhood and early adolescence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rkin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Children's Emotion Understanding through EEG Measurement of Neural Correlates and a Standard Emotion Understanding Task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tif, S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ceptions of talk therapies among people of Turkish origin in the UK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u, Shi Tin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ergenerational Interactions and the Psychological Health of Internet Users in Later Life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u, Wing (Tiffany)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ultural Adaptation and Preliminary Psychometric Properties of Two Positive Psychology Outcome Measures for Hong Kong Chinese People with Dementia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w, Dunc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ternal representations and perceptions of child behaviour problems: A pilot study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aw, Suz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Bifactor model of psychopathology and the impact of routine intervention on the general psychopathology factor within a child and adolescent sample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Lawrie, Stephani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Multi-systemic therapy for serious juvenile offenders: a qualitative study of service users’ perspective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 Maréchal, Kathry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ringing up an XY girl: Parents' experience of having a child with androgen insensitivity syndrome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Lean, Melani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Resilience and severe mental illness: An investigation in the context of a randomised controlled trial of a peer-provided self-management intervention following a crisi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aning, Br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sing intensive interactive to work with people with profound and multiple learning disabilities: care staff perceptions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ddy, Dona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working alliance, compliance and congruence of beliefs among clients with a diagnosis of schizophrenia and their case managers. (1999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edger-Hardy, Laur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veloping and piloting a parent-report measure of executive function for use with children with Autism Spectrum Disorder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e, Huen (Pandora)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Meaning Behind Responses </w:t>
            </w:r>
            <w:proofErr w:type="gramStart"/>
            <w:r w:rsidRPr="0085366F">
              <w:t>And</w:t>
            </w:r>
            <w:proofErr w:type="gramEnd"/>
            <w:r w:rsidRPr="0085366F">
              <w:t xml:space="preserve"> Changes In The IAPT Outcome Measures: Seeking Perspectives Of IAPT Service Users And Clinician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e, Jun Y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What predicts self-esteem of individuals with intellectual disabilitie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e, Li Qing (Bernice)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nderstanding pain specialists’ decision-making on prescription of opioids for chronic non-cancer pain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Lee, Tany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development of an alternative Personality Disorder coding manual for use with the Adult Attachment Interview (AAI): a psychoanalytical approach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igh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veloping a questionnaire to examine the psychological constructs associated with being a bullied child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slie, Ju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ceptions of parenting in the context of Obsessive-Compulsive Disorder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ung, Wing G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ffectiveness of virtual Cognitive Stimulation Therapy (</w:t>
            </w:r>
            <w:proofErr w:type="spellStart"/>
            <w:r w:rsidRPr="0085366F">
              <w:t>vCST</w:t>
            </w:r>
            <w:proofErr w:type="spellEnd"/>
            <w:r w:rsidRPr="0085366F">
              <w:t>)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Levi, </w:t>
            </w:r>
            <w:proofErr w:type="spellStart"/>
            <w:r w:rsidRPr="0085366F">
              <w:t>Netali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ssessing the impact of school nurture groups: do they change children’s attachment representations of their parents?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vy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rtners' communication of support for maternal antenatal anxiety: A tape-assisted recall study. (2012)</w:t>
            </w:r>
          </w:p>
        </w:tc>
      </w:tr>
      <w:tr w:rsidR="00FC3F38" w:rsidRPr="00DA5E77" w:rsidTr="00AE326E">
        <w:trPr>
          <w:trHeight w:val="624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Levy, </w:t>
            </w:r>
            <w:proofErr w:type="spellStart"/>
            <w:r w:rsidRPr="0085366F">
              <w:t>Irit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personality, cognitive schemas and the quality of life in HIV positive gay men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ewis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What are the psychological mechanisms that underlie the positive effects of exercise on mental health?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i, Shirley X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Nocturnal Sleep Disturbances in Patients with Schizophrenia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i, Wing Yee (Adrienne)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asurement of allocentric processing in mild cognitive impairment and early Alzheimer’s disease using a virtual reality object location paradigm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Lim, Matthew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Validation of a Vietnamese Recovery Scale (VRS) in a community sample of help-seeking Vietnamese refugees in the UK: a mixed methods study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im-Ashworth, Nikk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Longitudinal pathways of emotion regulation, parenting mechanisms and childhood psychopathology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Limond</w:t>
            </w:r>
            <w:proofErr w:type="spellEnd"/>
            <w:r w:rsidRPr="0085366F">
              <w:t>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hood nephrotic syndrome: Children's and parents' illness perceptions and psychological sequelae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Lineton</w:t>
            </w:r>
            <w:proofErr w:type="spellEnd"/>
            <w:r w:rsidRPr="0085366F">
              <w:t>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ssessing children's internal representations of relationships after sibling arrival using the </w:t>
            </w:r>
            <w:proofErr w:type="spellStart"/>
            <w:r w:rsidRPr="0085366F">
              <w:t>Storystem</w:t>
            </w:r>
            <w:proofErr w:type="spellEnd"/>
            <w:r w:rsidRPr="0085366F">
              <w:t xml:space="preserve"> technique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Lippett, Rachael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n investigation of the interaction between </w:t>
            </w:r>
            <w:proofErr w:type="spellStart"/>
            <w:r w:rsidRPr="0085366F">
              <w:t>schizotypy</w:t>
            </w:r>
            <w:proofErr w:type="spellEnd"/>
            <w:r w:rsidRPr="0085366F">
              <w:t xml:space="preserve"> and cognitive monitoring processe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ipton, Mich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henomenology of intrusive imagery in Obsessive Compulsive Disorder (OCD)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Lloyd, Theodor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experiences of young people appealing asylum decisions: a thematic analysi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Loat, Madd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Mutual support processes in a therapeutic community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ockwood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utpatient cognitive behaviour therapy for anorexia nervosa: which patients show early weight gain?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oewenberger Ala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ion of sex and sex-related differences on a dynamic emotional facial expression task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Logathas</w:t>
            </w:r>
            <w:proofErr w:type="spellEnd"/>
            <w:r w:rsidRPr="0085366F">
              <w:t>, Sharmi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fine balance: experiences of couples where one partner has Dependent Personality Disorder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omas, Alex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fectionism and its Relationship with Mental Health Difficulties and their Disclosure in Antenatal Women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Loomes</w:t>
            </w:r>
            <w:proofErr w:type="spellEnd"/>
            <w:r w:rsidRPr="0085366F">
              <w:t>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Gender differences in children and adolescents with high-functioning Autism Spectrum Disorders (ASD)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otmore, Meli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actitioner adherence measures in multimodal interventions for complex mental illness: Development of the Open Dialogue adherence scale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Lumsden, Virgi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"It makes me not worthy to be a father from time to time": The experiences of fathers with Borderline Personality Disorder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Lurie, Philip 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ping with a childhood brain tumour: A qualitative analysis of parents’ experience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cgregor, Christop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stensive Cueing and Implicit Learning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ddox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shame, self-blame and PTSD in attrition of rape cases: victim and police perspectives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deley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Reported ill-health and cognitive function in airline pilots: a questionnaire and neuropsychological study. (200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hony, Ka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o fast or not to fast: examining the impact of the 5:2 diet on executive function in healthy adult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issis, Gu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rapists' views on the challenges and helpful factors in long-term psychoanalytic therapy for treatment-resistant depression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lik, Am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Beliefs and attitudes towards intellectual disability within the UK Pakistani community as perceived by key community members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alins</w:t>
            </w:r>
            <w:proofErr w:type="spellEnd"/>
            <w:r w:rsidRPr="0085366F">
              <w:t>, Ama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and Theory of Mind in Borderline Personality Disorder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allindine</w:t>
            </w:r>
            <w:proofErr w:type="spellEnd"/>
            <w:r w:rsidRPr="0085366F">
              <w:t>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o what degree does social rank theory help us to understand self-injurious behaviour amongst patients in a high security setting?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medova, Kami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umulative risk and children's developmental outcomes: evaluation of the 'Mentor Mothers' perinatal intervention in South Africa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ndy, Willi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petitive interests, behaviours and activities in autism: their relationship to social-communication impairments, and to cognitive inflexibility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Mann, Dars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lients’ experiences of cognitive restructuring techniques: A tape-assisted recall study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nsell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pisodic Simulation of Future Events in Regular Cannabis User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ris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vestigating associations between maternal mental health, maternal Mind-Mindedness, and infant attachment security in a socioeconomically disadvantaged population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rks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“you’ve got something that works and then it's taken away”. When COVID stopped ketamine: the experience of chronic pain patients during the pandemic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rsh-</w:t>
            </w:r>
            <w:proofErr w:type="spellStart"/>
            <w:r w:rsidRPr="0085366F">
              <w:t>Picksley</w:t>
            </w:r>
            <w:proofErr w:type="spellEnd"/>
            <w:r w:rsidRPr="0085366F">
              <w:t>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henomenology of intrusive trauma memories in psychosis and their relationship with hallucinations and delusional belief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artin, Louis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nhanced recognition of facial expressions of disgust in opiate user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rtin, Sa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w do people understand their neuropathic pain? A Q-study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rtin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representations in children following early institutional deprivation. (2004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Marzillier</w:t>
            </w:r>
            <w:proofErr w:type="spellEnd"/>
            <w:r w:rsidRPr="0085366F">
              <w:t>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elationship between positive </w:t>
            </w:r>
            <w:proofErr w:type="spellStart"/>
            <w:r w:rsidRPr="0085366F">
              <w:t>schizotypy</w:t>
            </w:r>
            <w:proofErr w:type="spellEnd"/>
            <w:r w:rsidRPr="0085366F">
              <w:t xml:space="preserve"> and intrusions experienced after a distressing event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son, Elis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upport groups for individuals with early stage dementia: An exploration of group experiences and processe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ason, Jonatha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Factors affecting the provision of psychological therapy to people with learning disabilities in the NH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ssey-Chase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ffects of D-</w:t>
            </w:r>
            <w:proofErr w:type="spellStart"/>
            <w:r w:rsidRPr="0085366F">
              <w:t>cycloserine</w:t>
            </w:r>
            <w:proofErr w:type="spellEnd"/>
            <w:r w:rsidRPr="0085366F">
              <w:t xml:space="preserve"> on subjective craving and attentional bias following alcohol related cue exposure in a population of heavy social drinker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sters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working-age experience of living with Chronic Obstructive Pulmonary Disease (COPD)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teen, Ma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esting the impact of gene-environment interplay on the development of children’s internalising problem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attison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aying goodbye: How people with learning disabilities and staff experience the end of key working relationships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Mayers</w:t>
            </w:r>
            <w:proofErr w:type="spellEnd"/>
            <w:r w:rsidRPr="0085366F">
              <w:t>, Clair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influence of spiritual beliefs on seeking and receiving help for psychological problem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azure</w:t>
            </w:r>
            <w:proofErr w:type="spellEnd"/>
            <w:r w:rsidRPr="0085366F">
              <w:t>, Patric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imagined contact intervention in schools to reduce stigma against people with Intellectual disability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c Auliffe, Li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ausal explanations of mental illness and perceived credibility of psychological therapy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canena</w:t>
            </w:r>
            <w:proofErr w:type="spellEnd"/>
            <w:r w:rsidRPr="0085366F">
              <w:t>, Caoimh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and early maladaptive schemas in alcohol dependence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cConnellogue</w:t>
            </w:r>
            <w:proofErr w:type="spellEnd"/>
            <w:r w:rsidRPr="0085366F">
              <w:t xml:space="preserve"> Den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et shifting, central coherence and starvation in eating disorders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cCulloch, Yvo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eliefs, self-esteem and mood in older adults with late paraphrenia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cDonnaugh, Tan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ervice Users’ Experiences of Discharge from a Medium Secure Forensic Unit (2018).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McFarlane, Fio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ompassionate mind training in adolescents: a pilot study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lastRenderedPageBreak/>
              <w:t>McGillion</w:t>
            </w:r>
            <w:proofErr w:type="spellEnd"/>
            <w:r w:rsidRPr="0085366F">
              <w:t>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anger, depression and disability in chronic facial pain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cGrath, Liz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Keyworker and resident perceptions of </w:t>
            </w:r>
            <w:proofErr w:type="spellStart"/>
            <w:r w:rsidRPr="0085366F">
              <w:t>keyworking</w:t>
            </w:r>
            <w:proofErr w:type="spellEnd"/>
            <w:r w:rsidRPr="0085366F">
              <w:t xml:space="preserve"> relationships in hostels for young homeless people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cGuire, Elle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geing and intellectual disabilities. A study into clinical psychologists’ experiences of meeting the needs of ageing people with intellectual disabilities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cKechnie, Vick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an online support forum for carers of people with dementia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cKenner</w:t>
            </w:r>
            <w:proofErr w:type="spellEnd"/>
            <w:r w:rsidRPr="0085366F">
              <w:t>, Miche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Developmental, Diagnostic and Dimensional Interview - Short Form Adult Version (3Di-sva): a tool for assessing autism spectrum disorders in adults – validation in a clinical population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cKenzie-</w:t>
            </w:r>
            <w:proofErr w:type="spellStart"/>
            <w:r w:rsidRPr="0085366F">
              <w:t>Mcharg</w:t>
            </w:r>
            <w:proofErr w:type="spellEnd"/>
            <w:r w:rsidRPr="0085366F">
              <w:t>, Kirsti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Risk factors for postnatal depressive symptoms: Exploring cognitive vulnerability and antenatal stres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cloughlin, Kathe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effects of D-</w:t>
            </w:r>
            <w:proofErr w:type="spellStart"/>
            <w:r w:rsidRPr="0085366F">
              <w:t>Cycloserine</w:t>
            </w:r>
            <w:proofErr w:type="spellEnd"/>
            <w:r w:rsidRPr="0085366F">
              <w:t xml:space="preserve"> on the consolidation of fear extinction learning, emotional processing and subjective mood in healthy volunteer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McMennemin</w:t>
            </w:r>
            <w:proofErr w:type="spellEnd"/>
            <w:r w:rsidRPr="0085366F">
              <w:t>, Jele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lingered cognitive symptoms in severe mental illnes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ear</w:t>
            </w:r>
            <w:proofErr w:type="spellEnd"/>
            <w:r w:rsidRPr="0085366F">
              <w:t>, Liz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</w:t>
            </w:r>
            <w:proofErr w:type="spellStart"/>
            <w:r w:rsidRPr="0085366F">
              <w:t>Centering</w:t>
            </w:r>
            <w:proofErr w:type="spellEnd"/>
            <w:r w:rsidRPr="0085366F">
              <w:t xml:space="preserve"> Pregnancy group approach to prenatal care: The experiences of </w:t>
            </w:r>
            <w:proofErr w:type="gramStart"/>
            <w:r w:rsidRPr="0085366F">
              <w:t>first time</w:t>
            </w:r>
            <w:proofErr w:type="gramEnd"/>
            <w:r w:rsidRPr="0085366F">
              <w:t xml:space="preserve"> expectant mothers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elville, Jennifer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transition to secondary school for young people with burn injurie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elwani, Samar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Maternal mind-mindedness as a predictor of child behavioural and cognitive outcomes in a socio-economically disadvantaged population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ensah, Ajua (Elfreda)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Experiences of Partnership Work with Community Psychology Projects Focussed on Youth Violence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iah, Sye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derstanding Caregiving Processes in South Asian Families: Relationship between caregiver EE and clinical outcomes in first episode psychosi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ichelotti</w:t>
            </w:r>
            <w:proofErr w:type="spellEnd"/>
            <w:r w:rsidRPr="0085366F">
              <w:t>, Jan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follow-up study of children who demonstrated features of pervasive developmental disorder at age 3-5 but did not fulfil criteria for autism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ihaljevic, Ki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How do patients with anorexia and their carers experience Community Treatment Orders?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ilburn, Hug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 study of the inner world of children with emotional and behavioural difficultie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iller, Lois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hildren of the internet: An investigation into the associations between social media use, gaming, and young people’s mental health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iller, Ra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uicide and self-harm in prisoner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illett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the influence of pre-therapy epistemic trust levels on the effectiveness of therapy for mild to moderate common mental health difficultie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ills, Harri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feasibility of a new self-help intervention supporting mental health professionals with lived experience in reaching disclosure decision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inoudis</w:t>
            </w:r>
            <w:proofErr w:type="spellEnd"/>
            <w:r w:rsidRPr="0085366F">
              <w:t>, Philip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lingering of cognitive symptom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itchell, G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efriending adults with severe mental health problems: processes of helping in befriending relationship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Mitchell, Georg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psychological impact of aggressive service-user behaviours on direct-care staff in learning disabilities service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itter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asuring Stigma in Families Caring for Individuals with Intellectual Disabilitie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ockler</w:t>
            </w:r>
            <w:proofErr w:type="spellEnd"/>
            <w:r w:rsidRPr="0085366F">
              <w:t>, Dar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sychologists and their administration and scoring of the National Adult Reading Test (NART)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onero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Deodato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iscrepancies between services users’ and care coordinators’ views of need and service engagement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oningka, Hest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fMRI study on mood and reward in bipolar disorder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organ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echanisms of mindfulness: the role of feedback from the body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orland, Trist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predictive factors of subjective recovery in first-episode psychosi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orris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arly relationships and emotional experience in two types of paranoia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orris, Je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fluences on estimation of labour pain by midwive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orris, Stev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Early changes in credibility of therapies offered in child and family work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orrison, Tam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entional bias to threat and attributional style in the eating disorder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Morrissey, Daniel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Social Media and Loneliness: Comparing individuals with and without features of Borderline Personality Disorder during the COVID-19 pandemic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oss, Philipp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Quality of Life Amongst Adults with a Childhood Diagnosis of Autism and a Childhood IQ Outside the Intellectual Disability Range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 xml:space="preserve">Mountain, Nicky 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Youth mentoring: Mentors’ and caseworkers’ perspectives of enduring mentoring relationships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ountford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schema compensation in restrictive pathology in the eating disorder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uetzelfeldt</w:t>
            </w:r>
            <w:proofErr w:type="spellEnd"/>
            <w:r w:rsidRPr="0085366F">
              <w:t>, Les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n cannabidiol enhance the effectiveness of virtual reality exposure therapy in acrophobia?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Mulkerrin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Ún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exploration of personal values in Anorexia Nervosa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Mullan, Katarzy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Borderline Personality Disorder (BPD) symptomatology and Treatment Adherence Among Adolescents with Major Depression: Findings from the IMPACT Study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unday, Mi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rtner support during and after a traumatic birth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undy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and theory of mind in young offender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urray, Elean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ole of shame in Human Immunodeficiency Virus (HIV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urray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erimental investigation of the FEAR effect in non-clinical children and their mothers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urray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sychological factors in the management of post-operative acute pain: The role of self-efficacy beliefs in the use of </w:t>
            </w:r>
            <w:proofErr w:type="gramStart"/>
            <w:r w:rsidRPr="0085366F">
              <w:t>patient controlled</w:t>
            </w:r>
            <w:proofErr w:type="gramEnd"/>
            <w:r w:rsidRPr="0085366F">
              <w:t xml:space="preserve"> analgesia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Murrill, Judi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</w:t>
            </w:r>
            <w:proofErr w:type="spellStart"/>
            <w:r w:rsidRPr="0085366F">
              <w:t>SettleIN</w:t>
            </w:r>
            <w:proofErr w:type="spellEnd"/>
            <w:r w:rsidRPr="0085366F">
              <w:t xml:space="preserve"> (an adjustment programme for people with dementia) on staff attitudes, competence and knowledge of adjustment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Mustard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dentification with Stigmatised Groups: Does Group Identification Lead to Poor Self-Esteem?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Mwale</w:t>
            </w:r>
            <w:proofErr w:type="spellEnd"/>
            <w:r w:rsidRPr="0085366F">
              <w:t>, Ama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the barriers to generating compassionate imagery in individuals with a personality disorder: the role of the severity of adverse childhood experiences, self-compassion and current affect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aismith, 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Barriers to compassionate imagery generation in personality disorder: intra- and inter-personal factor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athaniel-James, Davi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dysexecutive and metacognitive impairments on neurorehabilitation outcome in multiple sclerosis. (2000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Neath, Nan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elationship between personality characteristics and Expressed Emotion in significant relationship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elson, Lor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stile attributional style, mentalisation and attachment in preadolescence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eo, Perpetu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ping with job loss in the ABC1 demographic. (201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ewbery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esting an interactive model of aggressive and prosocial behaviour in children: The role of materialistic values, self-esteem and peer group pressure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ewbury-Helps, Joh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re difficulties in mentalizing associated with severity of Antisocial Personality Disorder?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Newman, Loveda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evelopment of a measure to examine social network site use in older adult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Newton, Eliz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roup psychological treatment for young people with distressing auditory hallucinations: The Young Peoples' Voices Group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icholls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llness experiences of women with fibroids. An exploratory study using interpretative phenomenological analysis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icholson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ntal imagery in depression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icholson, Mar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study of the general public’s understanding of reactions to rape, with implications for the judicial system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Ninteman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Aafke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t-shifting ability in young people with restrictive eating disorder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oone, Deird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indfulness Based Cognitive Therapy (MBCT) programme for depression in people with early stages of dementia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orth, Courtn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velopment and validation of the “Addenbrooke’s Cognitive Examination” as a screening Test for mild cognitive impairment in hearing Impaired individual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orthover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veloping self-compassion online: Assessing the effectiveness and feasibility of a brief online intervention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Norwood, Sa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From being a problem to being part of the solution: the experience of peer facilitators of Hearing Voices group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Nussey</w:t>
            </w:r>
            <w:proofErr w:type="spellEnd"/>
            <w:r w:rsidRPr="0085366F">
              <w:t>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evaluation of a classroom presentation about Tourette Syndrome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O’Brien, Con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Obeserved</w:t>
            </w:r>
            <w:proofErr w:type="spellEnd"/>
            <w:r w:rsidRPr="0085366F">
              <w:t xml:space="preserve"> relating styles between voice hearers and their dominant voice in the context of AVATAR therapy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O’Keefe, F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utcome following childhood stroke: quality of life, neuropsychological and psychosocial functioning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O’Leary, Siobhan 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ntext specificity in the extinction of learned fear (201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O'Brien, Mel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aregiving profiles in adolescent and adult early psychosi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O'Driscoll, Ciaran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rocess analysis of Trauma Focused CBT for individuals with schizophrenia. (2014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'Hanlon, Puff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rom the Horse’s Mouth: A Grounded Theory Study of Client and Staff Views and Experiences of the Role of Horse-Human Interactions in Equine-Assisted Therapy and Learning for Disadvantaged Young People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Ojarikri</w:t>
            </w:r>
            <w:proofErr w:type="spellEnd"/>
            <w:r w:rsidRPr="0085366F">
              <w:t>, Doroth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ltreated children's perceptions of their past and current lives: Relationships to children's and primary caregivers' views of the child's psychological adjustment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Olatunbosun</w:t>
            </w:r>
            <w:proofErr w:type="spellEnd"/>
            <w:r w:rsidRPr="0085366F">
              <w:t>, Oluwatos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itudes, cultural beliefs and help-seeking behaviours about psychosis in people from African and Caribbean background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ldfield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rusive ‘trauma- film’ memories were unaffected by a working memory task during the consolidation window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O'Leary, Joh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the 5:2 intermittent fasting diet on cognition in healthy adult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Olverman</w:t>
            </w:r>
            <w:proofErr w:type="spellEnd"/>
            <w:r w:rsidRPr="0085366F">
              <w:t>, Ka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rop-out in the early stages of treatment for eating disorders: The impact of childhood invalidating environments. (2009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nagbesan, Da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ntalization: The Impact of Arousal on Mentalizing Ability in Parent-Adolescent Dyad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O'Neill, Mar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en's experience of prostate enlargement and lower urinary tract symptoms: What is 'bother'?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Orfanos, Stavro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gnitive Stimulation Therapy groups for people with dementia: a qualitative study of group experience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Orlowska</w:t>
            </w:r>
            <w:proofErr w:type="spellEnd"/>
            <w:r w:rsidRPr="0085366F">
              <w:t>, Danut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Managing life with chronic pain: An interpretative phenomenological analysi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O'Ryan, Dominic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role of cognitive factors in adolescents' recovery from corrective surgery for idiopathic scoliosis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sler, Pau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childhood experiences of people with psychosis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Owens, Shee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assessment of neurocognition in twin and first-episode studies of schizophrenia using the Cambridge Neuropsychological Test Automated Battery. (2013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acker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mpeting with the gang; an exploration of MST therapists’ experiences working with gang-involved young people and their familie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ge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stereotype threat on older adults' performance on a diagnostic test for dementia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in, Abiga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 grounded theory exploration of staff and patients' experiences of self-harming by ingestion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Pajak</w:t>
            </w:r>
            <w:proofErr w:type="spellEnd"/>
            <w:r w:rsidRPr="0085366F">
              <w:t>, Rosann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Characterising cognitions in people with visceral anxiety: Mental imagery in people with fear of incontinence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lliste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subliminal visual threat cues on dissociation, anxiety and anger in the eating disorders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Pamich</w:t>
            </w:r>
            <w:proofErr w:type="spellEnd"/>
            <w:r w:rsidRPr="0085366F">
              <w:t>, Abiga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ronic pain and identity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Pamment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Service Evaluation of Improving the Assessment of Decision Making of People with Acquired Brain Injury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Papadopoulou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Andi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dherence to combination therapies in people with HIV/AID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rker, Gabri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Neuropsychological functioning and social communication in children excluded from primary school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rker, Samuel-Eliyahu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Hope, Future Value and social comparison on the mental health and well-being of adolescent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rkin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the effects of mindfulness practice on interoceptive awareness and emotional processing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rrett, Ne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rauma and hearing voices. The experience of refugees and asylum seekers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Parson, Jessic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xploring the Impact of a Brief Virtual Reality Dementia Simulation on Healthy Adults’ Willingness to Care, Dementia Worry and Ageing Anxiety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rtridge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tress, theory of mind and emotional and behavioural difficulties in children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tel (Hard)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nderstanding Gender Identity Development in Gender Variant Birth-Assigned Female Adolescents with Autism Spectrum Condition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Patel, May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sychometric properties of the Warwick-Edinburgh Mental Wellbeing Scale-Intellectual Disability version (WEMWBS-ID)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Patel, </w:t>
            </w:r>
            <w:proofErr w:type="spellStart"/>
            <w:r w:rsidRPr="0085366F">
              <w:t>Sejal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uicidality in young Asian women: the role of shame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tel, Son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examination of maladaptive perfectionism, perfectionistic self-presentation, wellbeing and the disclosure of mental health difficultie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tten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oncordance in psychological distress between people with dementia and caregiver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ttinson, Hay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amining alcohol use in British medical student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yne, Jacob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BCT for People with Memory Problems and Low mood: A single-blind, pilot randomised controlled trial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ayne, L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Neurocognitive and psychosocial late effects of cranial radiotherapy in adult survivors of childhood and adolescent cancers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earce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ping in the early stages of Alzheimer's Disease – exploring variations between men from different occupational group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earson, J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valuating an alternative coding manual for the AAI for use with people with personality disorder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earson, Jul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lack and white patients' experience of their first psychiatric admission: Is there a relationship between negative experiences of psychiatric care and 'poor insight' in schizophrenia?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earson, Mart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umination in depression: Exploring the experience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ender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velopmental Trajectories of Autistic Trait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ender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neuropsychology of starvation: Set-shifting, central coherence, perseveration, and persistence in a nonclinical sample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Peppiatt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Annek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lf-agency and psychosis: trauma, sense of agency and locus of control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Perkins, Kirste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impact of liver disease on cognitive functioning and mood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erkins, Lu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Virtual CST - A collaborative pilot study with </w:t>
            </w:r>
            <w:proofErr w:type="spellStart"/>
            <w:r w:rsidRPr="0085366F">
              <w:t>FaceCog</w:t>
            </w:r>
            <w:proofErr w:type="spellEnd"/>
            <w:r w:rsidRPr="0085366F">
              <w:t xml:space="preserve"> HK in response to the Covid-19 pandemic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hillips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pioids, decision-making and sex: a cross-over trial of the abuse-related effects of oxycodone and morphine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hillips, Ophe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Virtual reality: treatment efficacy and a tool to study reactivity in Antisocial Personal Disorder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hipps, Catr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sychologically informed environments for homeless people: resident and staff perception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Picciotto</w:t>
            </w:r>
            <w:proofErr w:type="spellEnd"/>
            <w:r w:rsidRPr="0085366F">
              <w:t>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uple support during the transition to parenthood: Varieties of empathic responding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ickup, Grah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investigation of </w:t>
            </w:r>
            <w:proofErr w:type="spellStart"/>
            <w:r w:rsidRPr="0085366F">
              <w:t>schizotypy</w:t>
            </w:r>
            <w:proofErr w:type="spellEnd"/>
            <w:r w:rsidRPr="0085366F">
              <w:t>, Theory of Mind, and 'weak central coherence'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ike, Andr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“The parts are greater than the sum of the whole:” Exploring the process of change in a pain management programme using single case study design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Pilley</w:t>
            </w:r>
            <w:proofErr w:type="spellEnd"/>
            <w:r w:rsidRPr="0085366F">
              <w:t>, T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psychometric study of the Child Attachment Interview: Reliability and validity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ione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development of the PPOM-C for family carers of people with dementia: Psychometric properties and factor structure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itfield, Chris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amily Connections: an effectiveness study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lant, Deborah 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relationship of early maladaptive schemas and specific pain beliefs to adjustment to chronic pain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Platt, Bradle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rospective memory of treatment-naïve people with a pattern of heavy drinking, and the effects of future episodic thinking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ocock Philip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sonality disorders in first episode psychosis: implications for engagement and service use. (2012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ogue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xperience of Loneliness in Borderline Personality Disorder, both Before and During Covid-19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olack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 of viewpoint dependence in spatial memory tasks on intrusive memories in analogue trauma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Pooni</w:t>
            </w:r>
            <w:proofErr w:type="spellEnd"/>
            <w:r w:rsidRPr="0085366F">
              <w:t>, Jyot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utistic traits in </w:t>
            </w:r>
            <w:proofErr w:type="spellStart"/>
            <w:proofErr w:type="gramStart"/>
            <w:r w:rsidRPr="0085366F">
              <w:t>non autistic</w:t>
            </w:r>
            <w:proofErr w:type="spellEnd"/>
            <w:proofErr w:type="gramEnd"/>
            <w:r w:rsidRPr="0085366F">
              <w:t xml:space="preserve"> clinical population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Potier</w:t>
            </w:r>
            <w:proofErr w:type="spellEnd"/>
            <w:r w:rsidRPr="0085366F">
              <w:t xml:space="preserve"> De La </w:t>
            </w:r>
            <w:proofErr w:type="spellStart"/>
            <w:r w:rsidRPr="0085366F">
              <w:t>Morandière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hood onset conduct problems: The role of mothers' inter-Joanne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otter, Chr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the role of the orbito-frontal cortex in the presentation of emotional and behavioural problems in children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ratt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eriences of change through mentoring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ratt, P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ecutive functioning and habit-learning in children with Tourette Syndrome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Pratt, Richard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o nurture groups change young children’s </w:t>
            </w:r>
            <w:proofErr w:type="spellStart"/>
            <w:r w:rsidRPr="0085366F">
              <w:t>self concept</w:t>
            </w:r>
            <w:proofErr w:type="spellEnd"/>
            <w:r w:rsidRPr="0085366F">
              <w:t>?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Preisinger</w:t>
            </w:r>
            <w:proofErr w:type="spellEnd"/>
            <w:r w:rsidRPr="0085366F">
              <w:t>, Mi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the relationship between performance on tests of neuropsychological function and performance on three everyday problems-solving task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Prescott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omalous experiences, trauma and social support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eston, Lulu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urnout in mental health professionals: The role of team climate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rice, Ka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rusive imagery in a specific phobia of vomiting: towards an effective treatment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rice, Sus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psychometric properties of the adolescent story stem profile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Prytys</w:t>
            </w:r>
            <w:proofErr w:type="spellEnd"/>
            <w:r w:rsidRPr="0085366F">
              <w:t>, Mart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Mentoring young people at risk: engagement in the first 6 months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ugh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elf-criticism in social phobia: A qualitative analysi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Pullinger, Jod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eveloping and validating an ecologically valid measure of executive functioning for children with Autism Spectrum Disorder (ASD)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Quarmby, Louise Ma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impact of experiential avoidance in trauma encoding. (2007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Quayle, K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derstanding the nature of the phenomenon of intrusive mental imagery after suicide bereavement: a cognitive and phenomenological investigation in people bereaved by suicide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Quigley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Barriers to engagement with assisted bibliotherapy in primary care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Qureshi, Ma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ssessing the feasibility of an intervention designed to increase positive attitudes towards children with intellectual disabilitie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Ramadhan, </w:t>
            </w:r>
            <w:proofErr w:type="spellStart"/>
            <w:r w:rsidRPr="0085366F">
              <w:t>Zeyan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o what extent does parenting style predict behavioural changes in a first-born child following the birth of a sibling?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amanathan, Amri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Understanding perceived expressed emotion in South Asian’s experiencing a first episode of Psychosi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amesh, Taanv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masculinity, experience of distress and help-seeking within a UK male prison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amsey, Bet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edictors and correlates of relational aggression in a school transition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anieri, Veron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COVID-19 Wellbeing Study: Perceived coercion and psychological wellbeing during the COVID-19 pandemic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ankin, Harri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Recognising Sexual Assault: The Relationship between Victim Acknowledgement, Feminism and Post-Traumatic Symptoms. (2019) 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ansley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Experiences of Stigma in Parents of Children with Autism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aymont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hood maltreatment, epistemic trust and learning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eches, Ta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the links between epistemic trust and expectations of helping relationships across adolescent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eeve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sleep disorders in the onset, persistence, and remission of psychotic experiences in children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eeve-Mates, Christop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the relationship between materialistic values and low subjective wellbeing. What are the mediating and moderating variables? (2019)  </w:t>
            </w:r>
          </w:p>
        </w:tc>
      </w:tr>
      <w:tr w:rsidR="00FC3F38" w:rsidRPr="00DA5E77" w:rsidTr="00AE326E">
        <w:trPr>
          <w:trHeight w:val="624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id, Jord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sychotic symptoms in adult survivors of developmental trauma: A mixed methods study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eidy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social factors and interpersonal processes on the development of trust in individuals with psychosi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Reilly, Nata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mpathy and rejection sensitivity in relation to reactive, proactive and relational aggression in 10- to 12-year old children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Rendu</w:t>
            </w:r>
            <w:proofErr w:type="spellEnd"/>
            <w:r w:rsidRPr="0085366F">
              <w:t>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reatment adherence in a behaviourally based parenting programme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Rennalls, Samanth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n exploration of factors contributing to ethnic disparities in compulsory detention with a focus on Black women's experience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Revolta</w:t>
            </w:r>
            <w:proofErr w:type="spellEnd"/>
            <w:r w:rsidRPr="0085366F">
              <w:t>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biopsychosocial model of dementia: its use in clinical practice. A pilot </w:t>
            </w:r>
            <w:proofErr w:type="gramStart"/>
            <w:r w:rsidRPr="0085366F">
              <w:t>study</w:t>
            </w:r>
            <w:proofErr w:type="gramEnd"/>
            <w:r w:rsidRPr="0085366F">
              <w:t xml:space="preserve">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eynolds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mpliance with command hallucinations: The role of the power of the voice, social rank and moral disengagement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hodes, Nic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nhancing communication skills and psychological understanding of patients: A randomised controlled trial with medical students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ice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o autistic people attribute perceived change in mental health to a psychedelic experience?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ichardson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iving with foster siblings: the adjustment of adolescent sons and daughters in families who foster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Richardson, Kathe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Stress and coping in parents of children with cerebral palsy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ichardson, Mat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vestigating the influence of smoking on willed action and cognitive function in individuals with brain injury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ichardson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Barriers to psychological help-seeking in young men who have attempted suicide: an interpretative phenomenological analysis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Ridout</w:t>
            </w:r>
            <w:proofErr w:type="spellEnd"/>
            <w:r w:rsidRPr="0085366F">
              <w:t>, Ka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Factors associated with change on a cognitive-behavioural chronic pain management programme. (2003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oberts, Cass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nvestigating the Role of Maternal Sensitivity in the Impact of Antenatal Stress on Infant Temperament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berts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usal attributions, knowledge of dementia and psychological well-being in caregivers of people with dementia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Roberts, Louis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effect of age at first trauma and multiple traumatisation on symptoms of complex PTSD. (2013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berts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Participant expectations and experiences of using the nominal group technique (NGT) in a NICE healthcare guideline: a pilot study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bertson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allous-unemotional traits and rejection-sensitivity in relation to subtypes of aggression in adolescent offender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binson, Luc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aking sense of dementia and adjusting to loss: Psychological reactions to a diagnosis of dementia in couple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Robson, Georg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ttachment and interpersonal processes in hearing voices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dney, Lyd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ffects of D-</w:t>
            </w:r>
            <w:proofErr w:type="spellStart"/>
            <w:r w:rsidRPr="0085366F">
              <w:t>cyloserine</w:t>
            </w:r>
            <w:proofErr w:type="spellEnd"/>
            <w:r w:rsidRPr="0085366F">
              <w:t xml:space="preserve"> on extinction of alcohol cue-reactivity and impulsivity in heavy social drinker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driguez, Nata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parent-therapist alliance in the psychological treatment of children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gers, P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tecedents and precipitants of binge-eating: The role of dissociation and childhood psychological maltreatment. (1997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lastRenderedPageBreak/>
              <w:t>Rose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xperience of psychiatric rehabilitation in the wake of ward closure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wley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experience of Friendship and Bullying in Children with an Autism Spectrum Disorder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owley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others' beliefs about child development, parenting and developmental delay: A cross-cultural comparison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Rubino</w:t>
            </w:r>
            <w:proofErr w:type="spellEnd"/>
            <w:r w:rsidRPr="0085366F">
              <w:t>, Gabri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nfluence of therapist's attachment style on the resolution of ruptures in the therapeutic alliance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Ruddle</w:t>
            </w:r>
            <w:proofErr w:type="spellEnd"/>
            <w:r w:rsidRPr="0085366F">
              <w:t xml:space="preserve">, Anna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echanisms of change in group treatment for auditory hallucination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dge, Su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Factors affecting treatment completion and treatment outcome in a naturalistic study of psychological therapy for Personality Disorder. (201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Rudhra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Keerthan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Mentalization theory as an organisational </w:t>
            </w:r>
            <w:proofErr w:type="spellStart"/>
            <w:proofErr w:type="gramStart"/>
            <w:r w:rsidRPr="0085366F">
              <w:t>framework:An</w:t>
            </w:r>
            <w:proofErr w:type="spellEnd"/>
            <w:proofErr w:type="gramEnd"/>
            <w:r w:rsidRPr="0085366F">
              <w:t xml:space="preserve"> evaluation of the AMBIT (Adolescent Mentalization-Based Integrative Treatment) approach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dkin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ion of how nurses regulate their emotions whilst completing burns dressing changes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ffell, Tama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“Who to tell, how and when?” The qualitative exploration of the experiences of people living with dementia and their supporters attending a newly developed dementia disclosure support programme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iz-</w:t>
            </w:r>
            <w:proofErr w:type="spellStart"/>
            <w:r w:rsidRPr="0085366F">
              <w:t>Calzada</w:t>
            </w:r>
            <w:proofErr w:type="spellEnd"/>
            <w:r w:rsidRPr="0085366F">
              <w:t>, Lu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igh Functioning Autism and Asperger’s disorder: utility and meaning for familie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ss, Samu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structure of therapist goals and its relationship to perceptions of goal attainment and occupational stres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ssell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psychological consequences of drug rape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ssell, Kat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rapeutic alliance on an in-patient eating disorders unit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ussell, Tam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mproving facial emotion perception in schizophrenia: an evaluation of the process and emotion-specific changes using visual </w:t>
            </w:r>
            <w:proofErr w:type="spellStart"/>
            <w:r w:rsidRPr="0085366F">
              <w:t>scanpath</w:t>
            </w:r>
            <w:proofErr w:type="spellEnd"/>
            <w:r w:rsidRPr="0085366F">
              <w:t xml:space="preserve"> technology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Russouw</w:t>
            </w:r>
            <w:proofErr w:type="spellEnd"/>
            <w:r w:rsidRPr="0085366F">
              <w:t>, Lau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Validation of the Persistence, Perseveration and Perfectionism Questionnaire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yan, Trav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dical students’ attitudes towards healthcare for people with learning disabilities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Ryder, Mora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aracteristics and needs of homeless individuals with autistic traits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die, Ce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hildhood experiences of men with borderline personality disorder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gfors, 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utobiographical and hippocampus-dependent spatial memory in depression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id, Glori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fear of dementia, subjective cognitive complaints and common mental health difficulties in screening for Mild Cognitive Impairment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int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SettleIN</w:t>
            </w:r>
            <w:proofErr w:type="spellEnd"/>
            <w:r w:rsidRPr="0085366F">
              <w:t xml:space="preserve">: Using a Manualised Intervention to Facilitate the Adjustment of Older Adults with Dementia Following Placement into Residential Care. (2018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lter-Ling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onor Insemination: An exploration of the psychological issues for couples who undergo treatment and those who have a DI child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mbo, Chi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defensive </w:t>
            </w:r>
            <w:proofErr w:type="spellStart"/>
            <w:r w:rsidRPr="0085366F">
              <w:t>peripersonal</w:t>
            </w:r>
            <w:proofErr w:type="spellEnd"/>
            <w:r w:rsidRPr="0085366F">
              <w:t xml:space="preserve"> space in individuals with chronic facial pain.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Samson, Gabri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Observing actions after stroke: investigating the potential of the mirror neuron system as a rehabilitation tool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San, </w:t>
            </w:r>
            <w:proofErr w:type="spellStart"/>
            <w:r w:rsidRPr="0085366F">
              <w:t>Abigael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hame, guilt and empathy in sex offenders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nds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development of body dissatisfaction in girl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apochnik</w:t>
            </w:r>
            <w:proofErr w:type="spellEnd"/>
            <w:r w:rsidRPr="0085366F">
              <w:t>, Manue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llness perceptions and recovery style in schizophrenia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rras, Nikolao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tigma resistance in self-advocates with intellectual disabilities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atgunasingam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Yamn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ecutive function in Multiple Sclerosi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unders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Schizotypy</w:t>
            </w:r>
            <w:proofErr w:type="spellEnd"/>
            <w:r w:rsidRPr="0085366F">
              <w:t xml:space="preserve"> and contextual integration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unders, Felici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ger, negative affect, PTSD and transgression-related characteristics among sexual assault victim-survivors: The moderating role of forgiveness and value of forgiveness. (2019) 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aunders, Henriet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ffects of expressive writing on physical and psychological symptoms in women undergoing surgery for gynaecological cancer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awyer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early deprivation and peer relationship difficulties in middle childhood: The role of attachment in mediating this relationship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anlon, M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clinical utility of the Four Mountains Test in the diagnosis of dementia: relationship to hippocampal atrophy (2017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carlett, Yvo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into patterns of specialist service use among African/Caribbean families caring for an adult with learning disabilities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Schäfer, </w:t>
            </w:r>
            <w:proofErr w:type="spellStart"/>
            <w:r w:rsidRPr="0085366F">
              <w:t>Gráinne</w:t>
            </w:r>
            <w:proofErr w:type="spellEnd"/>
            <w:r w:rsidRPr="0085366F">
              <w:t xml:space="preserve">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ealthcare providers’ judgements in chronic pain: the influence of depression, trustworthiness and gender (201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heske, Max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lationships between parental mental health, peer victimisation and internalising symptoms in children with autism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hloessingk-Monastesse, 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ex Differences in Antisocial Behaviour: The Roles of Anxiety, Depression, Hyperactivity/Inattention and Callous-Unemotional Trait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hmidt, 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ctivity limitation in joint hypermobility syndrome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hombs, Fai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ifferences Between Controls, </w:t>
            </w:r>
            <w:proofErr w:type="spellStart"/>
            <w:r w:rsidRPr="0085366F">
              <w:t>Ideators</w:t>
            </w:r>
            <w:proofErr w:type="spellEnd"/>
            <w:r w:rsidRPr="0085366F">
              <w:t xml:space="preserve">, and Enactors of Self-Harm in a Sample of Transferred Prisoners Through the Lens of the Integrated Motivational-Volitional (IMV) Model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huck, Nikk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comparison of cognitive functioning, sleep and quality of life of older adults who do take and do not take benzodiazepines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chwaiger</w:t>
            </w:r>
            <w:proofErr w:type="spellEnd"/>
            <w:r w:rsidRPr="0085366F">
              <w:t>, There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role of self-disgust in predicting non-suicidal self-injury among individuals with personality disorder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hweiger, Cath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re boys with psychopathic tendencies impaired at emotion priming?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coales</w:t>
            </w:r>
            <w:proofErr w:type="spellEnd"/>
            <w:r w:rsidRPr="0085366F">
              <w:t>, Malcol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acial affect recognition and attentional bias to threat faces in positive </w:t>
            </w:r>
            <w:proofErr w:type="spellStart"/>
            <w:r w:rsidRPr="0085366F">
              <w:t>schizotypy</w:t>
            </w:r>
            <w:proofErr w:type="spellEnd"/>
            <w:r w:rsidRPr="0085366F">
              <w:t>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ott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Acute and Long-Term Effects of Sub-Anaesthetic Ketamine on Pain, Mood and Cognitive Functioning in Chronic Pain Patients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lastRenderedPageBreak/>
              <w:t>Scott, Nao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 preliminary investigation into the experience of pain for women with unexplained vulvodynia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cott-Wilson, T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ion of the relationship between learning English and the psychological well-being of refugees and asylum seekers: A thematic analysis of the impact, barriers and reciprocity. (2012)</w:t>
            </w:r>
          </w:p>
        </w:tc>
      </w:tr>
      <w:tr w:rsidR="00FC3F38" w:rsidRPr="00DA5E77" w:rsidTr="00AE326E">
        <w:trPr>
          <w:trHeight w:val="5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eal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feasibility of a </w:t>
            </w:r>
            <w:proofErr w:type="gramStart"/>
            <w:r w:rsidRPr="0085366F">
              <w:t>one day</w:t>
            </w:r>
            <w:proofErr w:type="gramEnd"/>
            <w:r w:rsidRPr="0085366F">
              <w:t xml:space="preserve"> DBT skills workshop for friends, relatives and partners of people with diagnosis of borderline personality disorder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eewooruttun</w:t>
            </w:r>
            <w:proofErr w:type="spellEnd"/>
            <w:r w:rsidRPr="0085366F">
              <w:t>, Lei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iloting the effect of a film-based intervention on attitudes and stigma towards people with intellectual disabilities in the South Asian community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Seiffer</w:t>
            </w:r>
            <w:proofErr w:type="spellEnd"/>
            <w:r w:rsidRPr="0085366F">
              <w:t>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social and psychological factors in unawareness of current functioning in dementia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eigal</w:t>
            </w:r>
            <w:proofErr w:type="spellEnd"/>
            <w:r w:rsidRPr="0085366F">
              <w:t>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the relationship between attachment and psychosocial adjustment in children with congenital dermatological disfigurements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erfaty</w:t>
            </w:r>
            <w:proofErr w:type="spellEnd"/>
            <w:r w:rsidRPr="0085366F">
              <w:t>, Shir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 of a brief mindfulness intervention on craving, mood and alcohol consumption: a mechanistic study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erpell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velopment of the Persistence, Perseverance and Perfectionism Questionnaire (PPPQ): A measure of psychological correlates of eating pathology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eth-Smith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ow do teachers influence children’s emotional development?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hah, Rajshre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id my parents make me miserable? Examining the links between parental style, core beliefs and depression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Shah, </w:t>
            </w:r>
            <w:proofErr w:type="spellStart"/>
            <w:r w:rsidRPr="0085366F">
              <w:t>Sayr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motional memory in people with Korsakoff's Syndrome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hah, Sohini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cognitive behavioural intervention for children with an autism spectrum disorder and difficulties regulating anger: a mixed-methods exploration of efficacy, feasibility and acceptability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hamel, Jed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 multiple single case study of a self-compassion intervention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hanahan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Mental health problems in adolescents: the impact on self and identity. (2005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hanahan, Niamh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development of a knowledge of dementia measure for residential care staff: from conceptual development to empirical evaluation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hanmugam, Benjami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Investigating a general risk factor for intergenerational transmission of psychopathology in children in military families. (2020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Shavel</w:t>
            </w:r>
            <w:proofErr w:type="spellEnd"/>
            <w:r w:rsidRPr="0085366F">
              <w:t>-Jessop, Sar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Beyond IQ: Cognitive-behavioural profiles in children and young people with complex epilepsy and intellectual disability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hearer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nature and prevalence of eating disorders and eating disturbance in adolescents with Cystic Fibrosi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heeran, 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team climate in residential care homes for adults with a learning disability who display challenging behaviour: A group level analysis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hepherd, Cha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ion of the relationship between perceived discrimination, materialism and antisocial behaviour in black and white adolescent offenders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heridan, Jo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itudes towards intellectual disabilities across cultures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hiel, Li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-2020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Shipley, Katha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n investigation of the influence of life events on relapse and delusional themes in psychosis. (199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hirley, Rebecc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n exploration of psychotic experiences in the general population, particularly individuals with Borderline Personality Disorder (BPD)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howghi</w:t>
            </w:r>
            <w:proofErr w:type="spellEnd"/>
            <w:r w:rsidRPr="0085366F">
              <w:t>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ersistent urogenital pain in men: beliefs about what is wrong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iddique, Fouz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Goal setting in neurological rehabilitation: evaluation of a goal setting booklet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ilve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ntergenerational attachment patterns and dissociation in adolescents with eating disorders: An exploratory study.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im, Zhihu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effects of propranolol on intrusive and voluntary memory in an experimental model of psychological trauma. (2018) </w:t>
            </w:r>
          </w:p>
        </w:tc>
      </w:tr>
      <w:tr w:rsidR="00FC3F38" w:rsidRPr="00DA5E77" w:rsidTr="00AE326E">
        <w:trPr>
          <w:trHeight w:val="2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immonds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construing of trainee clinical psychologists in relation to personality, theoretical orientation and factors that influence clinical practise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ims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sychological Impact of Identifying Character Strengths in People with Psychosis. (201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inclair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rait emotional intelligence and Borderline Personality Disorder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ingham, Timoth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association between affective symptom profiles and cognitive decline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iriapaipant, Nathi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-2020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ischy</w:t>
            </w:r>
            <w:proofErr w:type="spellEnd"/>
            <w:r w:rsidRPr="0085366F">
              <w:t>, Debb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Young people’s experiences of relationships with staff and peers in adolescent inpatient units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kucek</w:t>
            </w:r>
            <w:proofErr w:type="spellEnd"/>
            <w:r w:rsidRPr="0085366F">
              <w:t>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ocial competence and executive function in children treated with bone marrow transplant (BMT) for congenital immunodeficiency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laughter, Jerem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lternative pathways between parenting, attachment and children's functioning: first test of a model integrating parenting research and attachment theory within a biopsychosocial framework. (2000)</w:t>
            </w:r>
          </w:p>
        </w:tc>
      </w:tr>
      <w:tr w:rsidR="00FC3F38" w:rsidRPr="00DA5E77" w:rsidTr="00AE326E">
        <w:trPr>
          <w:trHeight w:val="300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mall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eriences of psychological intervention on an inpatient acute ward: a qualitative study of service users’ and psychologists’ perspectives (2016) </w:t>
            </w:r>
          </w:p>
        </w:tc>
      </w:tr>
      <w:tr w:rsidR="00FC3F38" w:rsidRPr="00DA5E77" w:rsidTr="00AE326E">
        <w:trPr>
          <w:trHeight w:val="300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mith, Benjam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evalence, aetiology and maintenance of poor psychological morbidity following a minor road traffic accident: A prospective longitudinal study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mith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doctor, the older patient and the unmet need: The effect of a patient centred approach on unmet needs in older adults. (2003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mith, Ke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Co-construction of narrative in verbally able children with autism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mith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An exploration of the relationship between poor parent-child attachment and callous-unemotional traits in a sample of high-risk young offenders. (2011) </w:t>
            </w:r>
          </w:p>
        </w:tc>
      </w:tr>
      <w:tr w:rsidR="00FC3F38" w:rsidRPr="00DA5E77" w:rsidTr="00AE326E">
        <w:trPr>
          <w:trHeight w:val="300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mith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Healthy siblings' adjustment to chronic illness in a brother or sister. (199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mith, Vivie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Understanding the disclosure of mental health problems by mental health professionals. (2019) 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myth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variations in mental health service use by men from an intersectional perspective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lastRenderedPageBreak/>
              <w:t>Sockett</w:t>
            </w:r>
            <w:proofErr w:type="spellEnd"/>
            <w:r w:rsidRPr="0085366F">
              <w:t>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Change in maternal representations and change in maternal behaviour in early motherhood: A 1-year follow along study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Sole, </w:t>
            </w:r>
            <w:proofErr w:type="spellStart"/>
            <w:r w:rsidRPr="0085366F">
              <w:t>Shirey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issociative symptoms and the quality of structural integration in Borderline Personality Disorder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olomon, Mi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What do parents of children with disabilities and special needs find helpful about mutual support groups?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parrow, Rachel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Narrative Exposure Therapy in Early Intervention in Psychosis services: Expert by experience and clinician view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pector, Aime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Quality of life in dementia: A comparison of the perceptions of people with dementia and care staff in residential homes. (200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tainsby</w:t>
            </w:r>
            <w:proofErr w:type="spellEnd"/>
            <w:r w:rsidRPr="0085366F">
              <w:t>, Mat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Illness perceptions and recovery style in schizophrenia: a longitudinal study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anton, Mel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an invalidating childhood environment and the eating disorders: The mediating role of narcissism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arr, Bar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of the relationship between unusual sensory behaviours, adaptive functioning and parental stress in autistic spectrum disorders. (201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avrou, Stavro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GP referrals to on-site clinical psychologists and counsellors: analysing the decisions behind referring and not referring patients. (2005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Stefanovitch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Iolanta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egree and accuracy of self-focused attention to body state and mind-state information in anxiety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erne, Abr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hame in adolescence: A twin study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evens, Ka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ources of bias in midwives' estimation of labour pain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 xml:space="preserve">Stewart, </w:t>
            </w:r>
            <w:proofErr w:type="spellStart"/>
            <w:r w:rsidRPr="0085366F">
              <w:t>Mairi</w:t>
            </w:r>
            <w:proofErr w:type="spellEnd"/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ctual and anticipated emotional responding and affective forecasting in depression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okes, Nichola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ecutive function and theory of mind in Borderline Personality Disorder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oltenberg, Andr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COVID-19 Wellbeing Study: Perceived Coercion and Psychological Wellbeing in Frontline Healthcare Worker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Storah</w:t>
            </w:r>
            <w:proofErr w:type="spellEnd"/>
            <w:r w:rsidRPr="0085366F">
              <w:t>, Zenob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‘Insight into offending behaviour’: how professionals define, use and assess the construct in the risk assessment of mentally disordered behaviours. (200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orrie, Rhiann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elationship between therapeutic alliance and contingency management in the treatment of substance misuse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tott, Richard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'Responsibility Insight' in obsessive compulsive disorder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troud, Jack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An exploration of the adverse effects of psilocybin in controlled studies and autistic adults’ experiences of using psychedelic drugs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tuart, Ail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issociation and later intrusive memorie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ummers, Holly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Qualitative Study of Perinatal Mental Health Services: Experiences of Mothers and Clinicians. (202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Svanberg, Emm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'Just helping': Children coping with a parent with young onset dementia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Swain, Elean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chizophrenia, insight and fitness to plead in court and stand trial. (2012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lastRenderedPageBreak/>
              <w:t>Sweeney, Fay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Staff Training to Improve Pain Care in Dementia: A Feasibility Study in Care Homes. 9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Sweeting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ate-onset versus earlier-onset non-affective psychoses: Using the PSYRATS to look at phenomenology. (201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proofErr w:type="spellStart"/>
            <w:r w:rsidRPr="0085366F">
              <w:t>Tabraham</w:t>
            </w:r>
            <w:proofErr w:type="spellEnd"/>
            <w:r w:rsidRPr="0085366F">
              <w:t>, Pau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nfluence of experience and reasoning on delusion formation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Tadrous</w:t>
            </w:r>
            <w:proofErr w:type="spellEnd"/>
            <w:r w:rsidRPr="0085366F">
              <w:t>, Ama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esting an interactive model of anti-social behaviours early adolescence: The role of materialistic values, impulsivity and callous unemotional traits. (2009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ha, Ai Yu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Functional Connectivity in Borderline Personality Disorder, Post Traumatic Stress Disorder and Dissociation. 9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m, 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investigation of the effect of coaching on assessing memory malingering. (2014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n, Elsa Hin Hu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Influences of parents’ emotion regulation on development of children's emotion regulation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Tanna</w:t>
            </w:r>
            <w:proofErr w:type="spellEnd"/>
            <w:r w:rsidRPr="0085366F">
              <w:t>, Bhav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'No Panic': How helpful is self-help recovery? (1997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atchell, Imog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Do 'transitional' social </w:t>
            </w:r>
            <w:proofErr w:type="gramStart"/>
            <w:r w:rsidRPr="0085366F">
              <w:t>problem solving</w:t>
            </w:r>
            <w:proofErr w:type="gramEnd"/>
            <w:r w:rsidRPr="0085366F">
              <w:t xml:space="preserve"> skills affect levels of distress reported by adolescents with learning disability? (1997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y, Stac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Mental health stigma in clinical psychologists and its impact on willingness to disclose and seek help for mental health problems (2016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ylor, Betha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impact of both persistent pain and symptoms of PTSD in torture survivors: An interpretative phenomenological analysis. (2009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ylo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role of primary school children's schemas in predicting their reaction to secondary school transition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ylo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ttachment in adults with high-functioning autism. (2006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ylor, Isab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Fitness to plead and stand trial: the impact of mild intellectual disability. (2011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aylor, L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amining psychobiological mechanisms underlying bipolar spectrum disorder symptom presentation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eng, Tra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The 5:2 Intermittent Fasting Diet: Feasibility and Dieters' Eating Disorder Pathology, Psychological Functioning and Experiences. (2015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eo, Wan Yee (Celeste)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e impact of ethnicity on the trajectory of depression symptom change during psychological interventions. (202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homas, Lo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ory study of the psychological content of writing produced by women recovering from surgery for gynaecological cancers. (2008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homas, Ne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uditory hallucinations in schizophrenia: an interpersonal analysis. (2001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hompson, Erin Hop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 xml:space="preserve">Exploring empathy and attachment in Borderline Personality Disorder. (2014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hompson, Sebasti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Does short-term starvation have an effect of socio-emotional functioning in healthy volunteers? (2013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ompson, Vict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Lay beliefs about genes as a causal factor in obesity. (2001)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Thompson-Booth, Chlo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Relationship, parent-bonding, and infant outcomes following a brief intervention to reduce maternal anxiety during pregnancy (2017) </w:t>
            </w:r>
          </w:p>
        </w:tc>
      </w:tr>
      <w:tr w:rsidR="00FC3F38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lastRenderedPageBreak/>
              <w:t>Thorn, T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The impact of developmental instability and rate of maturation on neuropsychological measures: A comparison of adults with and without adolescent idiopathic scoliosi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hornhill, Hermio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Recovery from psychosis: Stories of escape, enlightenment and endurance. A qualitative study of 15 accounts of recovery after one or more psychotic episodes, using Interpretative Phenomenological Analysis and narrative analysis. (200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hornton, Patric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An exploration of reasoning biases in delusions. (200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ibber, Marc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Individual and </w:t>
            </w:r>
            <w:proofErr w:type="spellStart"/>
            <w:r w:rsidRPr="0085366F">
              <w:t>neighborhood</w:t>
            </w:r>
            <w:proofErr w:type="spellEnd"/>
            <w:r w:rsidRPr="0085366F">
              <w:t xml:space="preserve">-level predictors of psychotic symptom dimensions in West London (2017) 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ickell, Alice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Help-Seeking </w:t>
            </w:r>
            <w:proofErr w:type="gramStart"/>
            <w:r w:rsidRPr="0085366F">
              <w:t>In</w:t>
            </w:r>
            <w:proofErr w:type="gramEnd"/>
            <w:r w:rsidRPr="0085366F">
              <w:t xml:space="preserve"> University Students Experiencing Suicidal Thoughts And Self-Harm. (2022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r w:rsidRPr="0085366F">
              <w:t>Tighe, Andr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Processes of change in Multisystemic Therapy. (2010)</w:t>
            </w:r>
          </w:p>
        </w:tc>
      </w:tr>
      <w:tr w:rsidR="00FC3F3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FC3F38" w:rsidRPr="0085366F" w:rsidRDefault="00FC3F38" w:rsidP="00FC3F38">
            <w:proofErr w:type="spellStart"/>
            <w:r w:rsidRPr="0085366F">
              <w:t>Tobitt</w:t>
            </w:r>
            <w:proofErr w:type="spellEnd"/>
            <w:r w:rsidRPr="0085366F">
              <w:t>, Sim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FC3F38" w:rsidRPr="0085366F" w:rsidRDefault="00FC3F38" w:rsidP="00FC3F38">
            <w:r w:rsidRPr="0085366F">
              <w:t>Exploring the concept of mental health crisis. (2008)</w:t>
            </w:r>
          </w:p>
        </w:tc>
      </w:tr>
      <w:tr w:rsidR="00FC3F38" w:rsidRPr="00DA5E77" w:rsidTr="00694AF3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odd, Lynda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>Intentional self-injury in male prisoners: The role of social status, shame and anger. (2002)</w:t>
            </w:r>
          </w:p>
        </w:tc>
      </w:tr>
      <w:tr w:rsidR="00FC3F38" w:rsidRPr="00DA5E77" w:rsidTr="00694AF3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Tolfree</w:t>
            </w:r>
            <w:proofErr w:type="spellEnd"/>
            <w:r w:rsidRPr="0085366F">
              <w:t>, Rachel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o difficulties in mentalizing correlate with severity of borderline personality disorder? (2012) </w:t>
            </w:r>
          </w:p>
        </w:tc>
      </w:tr>
      <w:tr w:rsidR="00FC3F38" w:rsidRPr="00DA5E77" w:rsidTr="00694AF3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Tollstedt</w:t>
            </w:r>
            <w:proofErr w:type="spellEnd"/>
            <w:r w:rsidRPr="0085366F">
              <w:t>, Kristin</w:t>
            </w:r>
          </w:p>
        </w:tc>
        <w:tc>
          <w:tcPr>
            <w:tcW w:w="7844" w:type="dxa"/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Mindfulness-Based Cognitive Therapy: The experience of practice and impact over time’ (2017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omlinson, Emily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Former carers’ views on assisted dying in dementia. (2013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ookey Sar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Exploring Experiences and Needs of Spousal Carers of People with Behavioural variant Frontotemporal Dementia (</w:t>
            </w:r>
            <w:proofErr w:type="spellStart"/>
            <w:r w:rsidRPr="0085366F">
              <w:t>BvFTD</w:t>
            </w:r>
            <w:proofErr w:type="spellEnd"/>
            <w:r w:rsidRPr="0085366F">
              <w:t>) including those with Genetic variant FTD (</w:t>
            </w:r>
            <w:proofErr w:type="spellStart"/>
            <w:r w:rsidRPr="0085366F">
              <w:t>GvFTD</w:t>
            </w:r>
            <w:proofErr w:type="spellEnd"/>
            <w:r w:rsidRPr="0085366F">
              <w:t xml:space="preserve">): A Qualitative Study. (2020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Totman</w:t>
            </w:r>
            <w:proofErr w:type="spellEnd"/>
            <w:r w:rsidRPr="0085366F">
              <w:t>, Jonatha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aring at home for a family member with a terminal illness: a qualitative study of relatives’ experiences. (2013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ribe, Rache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Mixed Methods Exploration of ‘Creativity in Mind’, an Online, Creativity-Based Intervention for Adults Experiencing Low Mood and Anxiety. (2019) 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rigg, Kathry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Finding out you have Type 1 Diabetes: understanding what is known about the development of mental health difficulties in children and young people with Type 1 Diabetes and how they experience being diagnosed. (202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rimmer, Rache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Understanding anxiety in Duchenne Muscular Dystrophy: Starting with the perspectives of boys with the condition and parents. (2019) 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rotman, Catheri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xploring the Effects of Acute Sub-Anaesthetic Ketamine on Cognitive Function. (2018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se, Wing Sum (Venus)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Outcomes in older adults with ASD: Cross-sectional comparison between individuals over 50 years of age with and without ASD on cognitive measures. (2018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sipa, Anastasi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Healthcare Professionals’ Experiences of Endings in Paediatric Cancer Treatment: An Interpretative Phenomenological Analysis. (202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unnard, Catheri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erson recognition across different modalities (2017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Turgoose, David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mpathy and compassion fatigue in specialist police officers working with victims of rape and sexual assault: Assessment and brief training intervention. (2015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urner, Hele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Parents' views of moves towards independence by their adolescent and young adult offspring with learning disabilities. (200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urner, Marth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Investigation of a "Deja </w:t>
            </w:r>
            <w:proofErr w:type="spellStart"/>
            <w:r w:rsidRPr="0085366F">
              <w:t>vecu</w:t>
            </w:r>
            <w:proofErr w:type="spellEnd"/>
            <w:r w:rsidRPr="0085366F">
              <w:t xml:space="preserve">" delusion in a single case with matched controls. (2012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urton, Robert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“You won’t get left behind”: immersive insights into a running and mental health peer support group. (202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Twamley</w:t>
            </w:r>
            <w:proofErr w:type="spellEnd"/>
            <w:r w:rsidRPr="0085366F">
              <w:t>, Iseult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Young women's experiences of attending a lesbian and bisexual community support group. (2003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weed, Rion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ultivating Self-Compassion and Reducing Self-Criticism in a Brief Intervention for Adolescents. (2019) 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Tweedale, Zo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self-compassion intervention for healthy adolescents: Can it enhance self-compassion and reduce social comparison? (2020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Underhill, James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psychological impact of music workshops on immigration detainees. (2011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Underwood, Ala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Developing a low intensity CBT Intervention for GAD in IAPT: A pilot feasibility and acceptability study. (2014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Urbanska</w:t>
            </w:r>
            <w:proofErr w:type="spellEnd"/>
            <w:r w:rsidRPr="0085366F">
              <w:t>, Aleksandr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Cultural values (individualism vs. collectivism) and antisocial behaviour in adolescence: a mediational analysis exploring the role of materialism and antisocial thinking. (201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 xml:space="preserve">Van </w:t>
            </w:r>
            <w:proofErr w:type="spellStart"/>
            <w:r w:rsidRPr="0085366F">
              <w:t>Dijkhuizen</w:t>
            </w:r>
            <w:proofErr w:type="spellEnd"/>
            <w:r w:rsidRPr="0085366F">
              <w:t>, Mik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ppraisal and coping processes in women with early-stage Alzheimer's disease. (2003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 xml:space="preserve">Van </w:t>
            </w:r>
            <w:proofErr w:type="spellStart"/>
            <w:r w:rsidRPr="0085366F">
              <w:t>Schaick</w:t>
            </w:r>
            <w:proofErr w:type="spellEnd"/>
            <w:r w:rsidRPr="0085366F">
              <w:t>, Rache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re empirically-supported therapies for bulimic symptoms associated with better self-rated outcomes than non-empirically supported therapies? (2011) 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 xml:space="preserve">Van Zyl, </w:t>
            </w:r>
            <w:proofErr w:type="spellStart"/>
            <w:r w:rsidRPr="0085366F">
              <w:t>Sirja</w:t>
            </w:r>
            <w:proofErr w:type="spellEnd"/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UK evaluation of family-based behavioural intervention for paediatric obesity. (2004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Vane-Tempest, Ja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n investigation into the ability of psychological measures to predict violent behaviour for men detained in hospital under a Section of the Mental Health Act (1983). (2000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Varrall</w:t>
            </w:r>
            <w:proofErr w:type="spellEnd"/>
            <w:r w:rsidRPr="0085366F">
              <w:t>, Rebecc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n investigation of the relationship between functional impairment and autistic traits in a clinical population. (2011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Viney, Lucy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Recovery from late onset psychosis (2017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Vrouva, Ioann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Achenbach system of empirically based assessment as a measure of personality disorder traits in children and adolescents. (2012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Vuorimaa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Liris</w:t>
            </w:r>
            <w:proofErr w:type="spellEnd"/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he impact of gender on staff responses. (2010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in, Hele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Development and validation of a new coding system for the Parent Development Interview. (2010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ite, Allyso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Life events, social support and depression in dementia. (1998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ite, Jacob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Understanding the facilitators and barriers to participation in people with acquired cognitive impairment (2017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lden, Sarah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Caring for adults with learning disabilities: Parents' experiences and the role of respite care. (1998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Walker, Jessic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ackling stigma towards people with intellectual disabilities in the general public: A study of two indirect contact interventions. (201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llace-</w:t>
            </w:r>
            <w:proofErr w:type="spellStart"/>
            <w:r w:rsidRPr="0085366F">
              <w:t>Hadrill</w:t>
            </w:r>
            <w:proofErr w:type="spellEnd"/>
            <w:r w:rsidRPr="0085366F">
              <w:t>, Sophi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n investigation into the effectiveness of a brief imagery-based “</w:t>
            </w:r>
            <w:proofErr w:type="spellStart"/>
            <w:r w:rsidRPr="0085366F">
              <w:t>defusion</w:t>
            </w:r>
            <w:proofErr w:type="spellEnd"/>
            <w:r w:rsidRPr="0085366F">
              <w:t xml:space="preserve">” strategy in reducing nicotine cravings. (2015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ller, Denis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Illness perceptions and coping to understand distress and quality of life in carers of stroke survivors. (2005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llington, Georgin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he effectiveness of cannabidiol for anxiety and understanding patterns of and motivations for consumption of cannabidiol products in the UK. (202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llis, Pau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ttachment, reflective self-functioning, and interpersonal difficulties in adolescent in-patients. (1997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lsh, Eilee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Hopelessness in young people: A twin study. (2004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rd, Catheri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Behavioural and psychological outcomes in children treated for brain tumours. (2008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rd, Juli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he Impact of social support and coping style on post-trauma symptoms in children following traumatic events. (2005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rman, Rache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role of social constraints in adjustment to stress. (2011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tchorn, Kathry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impact of attachment and interpersonal contingency on trust in people with psychosis and paranoia. (2020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tkins, Elle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development of restricting anorexia nervosa: does personality predict individuals’ responses to short-term fasting? (2013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tson, Robert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Psychosocial factors associated with vocational activity and quality of life in people living with Human Immunodeficiency Virus (HIV) infection. (200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tts, Mik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Executive functioning and the interpretation of social information following traumatic brain injury. (2000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tts, Rosalind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Young professional women's "relationship with alcohol". (201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augh, Melind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he long-term psychological sequelae of childhood experiences during World War II. (200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Weerakone</w:t>
            </w:r>
            <w:proofErr w:type="spellEnd"/>
            <w:r w:rsidRPr="0085366F">
              <w:t>, Sapphir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effect of an online intervention on the promotion of isometric exercise in smokers (2016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ellington, Clare E.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Recognition of dynamic facial affect in substitute maintained opiate users. (2013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ells, Caroli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What factors contribute to the success of a foster placement: the perspective on the foster carer. (2006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est, Grac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Investigating the experience and acceptability of Intuitive Eating (IE) in an adult population during COVID-19. (202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heatcroft, Rebecc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n examination of the role of parental cognitions in the relationship between parental anxiety and child anxiety. (2003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helan, An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n exploration of the psychological well-being and relationship quality of partners and spouses after acquired brain injury. (2004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hite, Katheri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How do patients and doctors make sense of chronic back pain in the first specialist consultation? (2012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Whitehouse, Lis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ttachment, caregiving and coping in daughters caring for their mothers with dementia. (2000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Whiteley</w:t>
            </w:r>
            <w:proofErr w:type="spellEnd"/>
            <w:r w:rsidRPr="0085366F">
              <w:t>, Christopher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lcohol consumption and biases in personal memory functioning. (1998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hitelock, Clair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xploring Pathways between Parenting Quality and Child Self-Regulation. (2018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hitlock, Alan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n investigation into the diagnostic bias in primary school teachers against girls with Autism Spectrum Disorder. (2019) 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hitty, Alliso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Brief cognitive assessment and theory of mind in first episode psychosis, and their relation to community functioning. (2007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hitty, Emm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Exploring the impact of Cognitive Health Enhancing Behaviours, Subjective Cognitive Complaints, Fear of Dementia and Generalised Anxiety on Cognitive Function. (2020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ckham, Abbi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Role of Epistemic Trust in the Treatment of Major Depressive Disorder. (2019) 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ener-Blotner, Aaro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Biopsychosocial risk factors for the development of conduct problems in children with autism spectrum disorder. (202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d, Jennifer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Poor memory as a predictor of poor treatment response in adults diagnosed with Post-traumatic Stress Disorder. (2000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liams, Clair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ersecutory delusions, </w:t>
            </w:r>
            <w:proofErr w:type="spellStart"/>
            <w:r w:rsidRPr="0085366F">
              <w:t>schizotypy</w:t>
            </w:r>
            <w:proofErr w:type="spellEnd"/>
            <w:r w:rsidRPr="0085366F">
              <w:t xml:space="preserve"> and disruptions to theory of mind. (2006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liams, Janic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effect of </w:t>
            </w:r>
            <w:proofErr w:type="spellStart"/>
            <w:r w:rsidRPr="0085366F">
              <w:t>valenced</w:t>
            </w:r>
            <w:proofErr w:type="spellEnd"/>
            <w:r w:rsidRPr="0085366F">
              <w:t xml:space="preserve"> stimuli on the hippocampus-dependent spatial recognition memory of people with depression (2017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liams, Olivi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Healthy Start, Happy Start: Fathers’ experiences and engagement in an </w:t>
            </w:r>
            <w:proofErr w:type="gramStart"/>
            <w:r w:rsidRPr="0085366F">
              <w:t>attachment based</w:t>
            </w:r>
            <w:proofErr w:type="gramEnd"/>
            <w:r w:rsidRPr="0085366F">
              <w:t xml:space="preserve"> parenting intervention (2017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son, Christi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n investigation into the psychological impact of bladder exstrophy. (200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son, Holly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Delivering a brief IPT online group intervention for pregnant first-time mothers in the context of the COVID-19 pandemic. (202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son, Melor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Does theory of mind and empathy differ in patients with a diagnosis of schizophrenia depending on the prevalence of psychopathic traits? (2007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son, Michell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Implicit attitudes towards individuals with intellectual disabilities: Their relationship with explicit attitudes, social distance, emotions and contact. (2013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lson-Shaw, Lucy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he use of mental health reports in asylum cases: How do legal representatives decide when to request reports? (2009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nfield, Hannah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proofErr w:type="spellStart"/>
            <w:r w:rsidRPr="0085366F">
              <w:t>Schizotypy</w:t>
            </w:r>
            <w:proofErr w:type="spellEnd"/>
            <w:r w:rsidRPr="0085366F">
              <w:t>, memory and imagery. (2009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Wingham</w:t>
            </w:r>
            <w:proofErr w:type="spellEnd"/>
            <w:r w:rsidRPr="0085366F">
              <w:t>, Gai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aranoia, interpersonal contingency and the role of self-focused attention in the development of trust in psychosis (2016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iseman, Melani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Communication about hereditary breast and ovarian cancer risks impact on the family. (2009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ong, Vivie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The relationship between parental mentalization and maternal psychopathology: during and after postpartum period. (2014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ong, Yen Peng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n Investigation of the Links between Depression and Hippocampal-based Allocentric Spatial Memory. (2015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ood, Danie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Patients' experience of safety on an acute mental health ward. (200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lastRenderedPageBreak/>
              <w:t>Wood, Harry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Police encounters with people with mental illness. (200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ood, Nicol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utobiographical memory functioning and psychosis. (2003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oodward, Elizabeth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ffect Without Recollection in Posttraumatic Stress Disorder. (2020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Woollaston</w:t>
            </w:r>
            <w:proofErr w:type="spellEnd"/>
            <w:r w:rsidRPr="0085366F">
              <w:t>, Kat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he relationship between maternal psychopathology and infant development. (2010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right, Clair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 developmental perspective on personality difficulties. (2009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right, Danie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ombining mental imagery and implementation intentions to increase brisk walking in people with the symptoms of depression. (2015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yatt-Brooks, Kim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The association between therapists’ attachment security and mentalizing capacity. (2013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Wykes, Charles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re gains made in IAPT psychoeducational groups maintained over time? A qualitative study. (2013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Yates, Laure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Reflections on social media participation in young people and parents/guardians during the COVID-19 pandemic: towards an understanding of the barriers and facilitators to use that support wellbeing. (202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Yates, Michael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Craving imagery in harmful drinkers: a phenomenological study (2016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Yon, Katherin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aediatricians' experiences of managing medically unexplained symptoms (MUS) and fabricated or induced illness (FII) in children and families: a qualitative study. (2019) 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Yong, Lawrence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Intrusive imagery and attachment insecurity (2016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Young, Mary-Beth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 study exploring the feasibility of a one-day dialectical behavioural skills workshop for friends, relatives and partners of people with diagnosis of BPD. (201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Young, Susan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Attention Deficit Hyperactivity Disorder in adulthood. (1999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Yuan, Sze Ngar Vanessa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Large scale psychometric validation of two positive psychology outcome measures for people with dementia in Hong Kong. (2021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>Zhang, Qian (Jennifer)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A game theory perspective on social cognitions in non-clinical paranoia. (2018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r w:rsidRPr="0085366F">
              <w:t xml:space="preserve">Zhao, </w:t>
            </w:r>
            <w:proofErr w:type="spellStart"/>
            <w:r w:rsidRPr="0085366F">
              <w:t>Jiayuan</w:t>
            </w:r>
            <w:proofErr w:type="spellEnd"/>
            <w:r w:rsidRPr="0085366F">
              <w:t xml:space="preserve"> (Lyrid)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 xml:space="preserve">Predictors of Materialism in Young Adults: A Relationship Perspective. (2019) 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Zini</w:t>
            </w:r>
            <w:proofErr w:type="spellEnd"/>
            <w:r w:rsidRPr="0085366F">
              <w:t xml:space="preserve">, </w:t>
            </w:r>
            <w:proofErr w:type="spellStart"/>
            <w:r w:rsidRPr="0085366F">
              <w:t>Merav</w:t>
            </w:r>
            <w:proofErr w:type="spellEnd"/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Emotion regulation in children following severe early deprivation. (2002)</w:t>
            </w:r>
          </w:p>
        </w:tc>
      </w:tr>
      <w:tr w:rsidR="00FC3F38" w:rsidRPr="00DA5E77" w:rsidTr="009471A4">
        <w:trPr>
          <w:trHeight w:val="288"/>
        </w:trPr>
        <w:tc>
          <w:tcPr>
            <w:tcW w:w="264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  <w:noWrap/>
          </w:tcPr>
          <w:p w:rsidR="00FC3F38" w:rsidRPr="0085366F" w:rsidRDefault="00FC3F38" w:rsidP="00FC3F38">
            <w:proofErr w:type="spellStart"/>
            <w:r w:rsidRPr="0085366F">
              <w:t>Zlotowitz</w:t>
            </w:r>
            <w:proofErr w:type="spellEnd"/>
            <w:r w:rsidRPr="0085366F">
              <w:t>, Sally</w:t>
            </w:r>
          </w:p>
        </w:tc>
        <w:tc>
          <w:tcPr>
            <w:tcW w:w="7844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:rsidR="00FC3F38" w:rsidRPr="0085366F" w:rsidRDefault="00FC3F38" w:rsidP="00FC3F38">
            <w:r w:rsidRPr="0085366F">
              <w:t>‘Grime not crime’: the psychological impact of a community-based music project for marginalized young people. (2010)</w:t>
            </w:r>
          </w:p>
        </w:tc>
      </w:tr>
    </w:tbl>
    <w:p w:rsidR="00030CC8" w:rsidRPr="00DA5E77" w:rsidRDefault="00030CC8" w:rsidP="00547F4B">
      <w:pPr>
        <w:jc w:val="both"/>
        <w:rPr>
          <w:rFonts w:cs="Times New Roman"/>
        </w:rPr>
      </w:pPr>
    </w:p>
    <w:sectPr w:rsidR="00030CC8" w:rsidRPr="00DA5E77" w:rsidSect="00B96FA1">
      <w:pgSz w:w="11906" w:h="16838"/>
      <w:pgMar w:top="709" w:right="707" w:bottom="709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7C2D" w:rsidRDefault="00867C2D" w:rsidP="00BE22A9">
      <w:pPr>
        <w:spacing w:after="0" w:line="240" w:lineRule="auto"/>
      </w:pPr>
      <w:r>
        <w:separator/>
      </w:r>
    </w:p>
  </w:endnote>
  <w:endnote w:type="continuationSeparator" w:id="0">
    <w:p w:rsidR="00867C2D" w:rsidRDefault="00867C2D" w:rsidP="00BE2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7C2D" w:rsidRDefault="00867C2D" w:rsidP="00BE22A9">
      <w:pPr>
        <w:spacing w:after="0" w:line="240" w:lineRule="auto"/>
      </w:pPr>
      <w:r>
        <w:separator/>
      </w:r>
    </w:p>
  </w:footnote>
  <w:footnote w:type="continuationSeparator" w:id="0">
    <w:p w:rsidR="00867C2D" w:rsidRDefault="00867C2D" w:rsidP="00BE22A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DAxszAxNzYwMjVU0lEKTi0uzszPAykwrQUAHPkkDiwAAAA="/>
  </w:docVars>
  <w:rsids>
    <w:rsidRoot w:val="00BE22A9"/>
    <w:rsid w:val="000006DD"/>
    <w:rsid w:val="00001727"/>
    <w:rsid w:val="0001150B"/>
    <w:rsid w:val="00030CC8"/>
    <w:rsid w:val="00031D11"/>
    <w:rsid w:val="00041204"/>
    <w:rsid w:val="00042024"/>
    <w:rsid w:val="00044EB5"/>
    <w:rsid w:val="000527D6"/>
    <w:rsid w:val="00053444"/>
    <w:rsid w:val="00056249"/>
    <w:rsid w:val="00056EA0"/>
    <w:rsid w:val="000614DE"/>
    <w:rsid w:val="000707A7"/>
    <w:rsid w:val="000709CC"/>
    <w:rsid w:val="000719FE"/>
    <w:rsid w:val="00076ECC"/>
    <w:rsid w:val="00081259"/>
    <w:rsid w:val="00081E28"/>
    <w:rsid w:val="00082E4F"/>
    <w:rsid w:val="00092ABD"/>
    <w:rsid w:val="00092EF2"/>
    <w:rsid w:val="000A355F"/>
    <w:rsid w:val="000B054C"/>
    <w:rsid w:val="000B1188"/>
    <w:rsid w:val="000C6003"/>
    <w:rsid w:val="000C619D"/>
    <w:rsid w:val="000C76D2"/>
    <w:rsid w:val="000D2A33"/>
    <w:rsid w:val="000D3BA9"/>
    <w:rsid w:val="000D7F85"/>
    <w:rsid w:val="000E07D4"/>
    <w:rsid w:val="000E617A"/>
    <w:rsid w:val="000F3CEA"/>
    <w:rsid w:val="00100C6B"/>
    <w:rsid w:val="00103439"/>
    <w:rsid w:val="00105C3A"/>
    <w:rsid w:val="001060E1"/>
    <w:rsid w:val="001106ED"/>
    <w:rsid w:val="00127146"/>
    <w:rsid w:val="0015252B"/>
    <w:rsid w:val="00172621"/>
    <w:rsid w:val="001A108A"/>
    <w:rsid w:val="001A7EDB"/>
    <w:rsid w:val="001B2AE3"/>
    <w:rsid w:val="001B3D4C"/>
    <w:rsid w:val="001B670B"/>
    <w:rsid w:val="001D0890"/>
    <w:rsid w:val="001D4963"/>
    <w:rsid w:val="001E5E40"/>
    <w:rsid w:val="001F39AC"/>
    <w:rsid w:val="001F3FCD"/>
    <w:rsid w:val="001F43F2"/>
    <w:rsid w:val="0020310B"/>
    <w:rsid w:val="00211AC0"/>
    <w:rsid w:val="0021365B"/>
    <w:rsid w:val="002157E3"/>
    <w:rsid w:val="00217F5C"/>
    <w:rsid w:val="00220399"/>
    <w:rsid w:val="00223543"/>
    <w:rsid w:val="00226E4E"/>
    <w:rsid w:val="002304C9"/>
    <w:rsid w:val="00240D43"/>
    <w:rsid w:val="002411E8"/>
    <w:rsid w:val="002434F3"/>
    <w:rsid w:val="0025155B"/>
    <w:rsid w:val="002623A9"/>
    <w:rsid w:val="00263DEF"/>
    <w:rsid w:val="0027205B"/>
    <w:rsid w:val="002726E8"/>
    <w:rsid w:val="00280CBB"/>
    <w:rsid w:val="00283F2B"/>
    <w:rsid w:val="002871C8"/>
    <w:rsid w:val="002873A6"/>
    <w:rsid w:val="002909F1"/>
    <w:rsid w:val="0029226E"/>
    <w:rsid w:val="00297FD7"/>
    <w:rsid w:val="002A4F4C"/>
    <w:rsid w:val="002B5CD7"/>
    <w:rsid w:val="002C219B"/>
    <w:rsid w:val="002C3662"/>
    <w:rsid w:val="002C3D8E"/>
    <w:rsid w:val="002D0110"/>
    <w:rsid w:val="002D3972"/>
    <w:rsid w:val="002D39EE"/>
    <w:rsid w:val="002E1B8A"/>
    <w:rsid w:val="002F0136"/>
    <w:rsid w:val="002F1211"/>
    <w:rsid w:val="002F74C4"/>
    <w:rsid w:val="00306478"/>
    <w:rsid w:val="00320E6A"/>
    <w:rsid w:val="00322D26"/>
    <w:rsid w:val="003243BF"/>
    <w:rsid w:val="0032741C"/>
    <w:rsid w:val="00336AE7"/>
    <w:rsid w:val="00340459"/>
    <w:rsid w:val="00354F5C"/>
    <w:rsid w:val="003612C1"/>
    <w:rsid w:val="00361F86"/>
    <w:rsid w:val="00366373"/>
    <w:rsid w:val="0038217C"/>
    <w:rsid w:val="003855BE"/>
    <w:rsid w:val="003C1D71"/>
    <w:rsid w:val="003C2C3C"/>
    <w:rsid w:val="003C3CFB"/>
    <w:rsid w:val="003E0E1E"/>
    <w:rsid w:val="003F232F"/>
    <w:rsid w:val="00401CC2"/>
    <w:rsid w:val="0041077F"/>
    <w:rsid w:val="0041509A"/>
    <w:rsid w:val="00415EA0"/>
    <w:rsid w:val="00422852"/>
    <w:rsid w:val="0042597F"/>
    <w:rsid w:val="0043050C"/>
    <w:rsid w:val="00431B91"/>
    <w:rsid w:val="00433221"/>
    <w:rsid w:val="00436BA7"/>
    <w:rsid w:val="00445AC5"/>
    <w:rsid w:val="00447875"/>
    <w:rsid w:val="00451176"/>
    <w:rsid w:val="0045741B"/>
    <w:rsid w:val="0045753E"/>
    <w:rsid w:val="00463501"/>
    <w:rsid w:val="00463735"/>
    <w:rsid w:val="00470676"/>
    <w:rsid w:val="00473F9B"/>
    <w:rsid w:val="004747B1"/>
    <w:rsid w:val="0048045F"/>
    <w:rsid w:val="004944E3"/>
    <w:rsid w:val="004A1921"/>
    <w:rsid w:val="004A3A4D"/>
    <w:rsid w:val="004C326B"/>
    <w:rsid w:val="004C3A34"/>
    <w:rsid w:val="004C5E6A"/>
    <w:rsid w:val="004C7C82"/>
    <w:rsid w:val="004D6E03"/>
    <w:rsid w:val="004E0573"/>
    <w:rsid w:val="004E7218"/>
    <w:rsid w:val="005024B7"/>
    <w:rsid w:val="00510EB3"/>
    <w:rsid w:val="005128D9"/>
    <w:rsid w:val="00516CED"/>
    <w:rsid w:val="00520579"/>
    <w:rsid w:val="005243A7"/>
    <w:rsid w:val="005255F2"/>
    <w:rsid w:val="005257F5"/>
    <w:rsid w:val="00526B65"/>
    <w:rsid w:val="00532283"/>
    <w:rsid w:val="005340E6"/>
    <w:rsid w:val="00541838"/>
    <w:rsid w:val="00546FC2"/>
    <w:rsid w:val="00547F4B"/>
    <w:rsid w:val="0055554B"/>
    <w:rsid w:val="005643F5"/>
    <w:rsid w:val="00565745"/>
    <w:rsid w:val="00565DA3"/>
    <w:rsid w:val="0056678E"/>
    <w:rsid w:val="00571504"/>
    <w:rsid w:val="00572716"/>
    <w:rsid w:val="00585A02"/>
    <w:rsid w:val="005A7E86"/>
    <w:rsid w:val="005B605B"/>
    <w:rsid w:val="005D3224"/>
    <w:rsid w:val="005E116C"/>
    <w:rsid w:val="005E4347"/>
    <w:rsid w:val="0061281C"/>
    <w:rsid w:val="00627A04"/>
    <w:rsid w:val="00637C36"/>
    <w:rsid w:val="0064232B"/>
    <w:rsid w:val="00643ADD"/>
    <w:rsid w:val="006478FA"/>
    <w:rsid w:val="00650692"/>
    <w:rsid w:val="006518D2"/>
    <w:rsid w:val="0065585F"/>
    <w:rsid w:val="006607E8"/>
    <w:rsid w:val="00663038"/>
    <w:rsid w:val="0068493B"/>
    <w:rsid w:val="006933BD"/>
    <w:rsid w:val="006C10F8"/>
    <w:rsid w:val="006E559A"/>
    <w:rsid w:val="006E79F1"/>
    <w:rsid w:val="006F1D2E"/>
    <w:rsid w:val="007061C8"/>
    <w:rsid w:val="00711A9B"/>
    <w:rsid w:val="0071294A"/>
    <w:rsid w:val="00725A0E"/>
    <w:rsid w:val="00730AB3"/>
    <w:rsid w:val="00737020"/>
    <w:rsid w:val="00745D93"/>
    <w:rsid w:val="007509BE"/>
    <w:rsid w:val="0075537B"/>
    <w:rsid w:val="00776647"/>
    <w:rsid w:val="00787D43"/>
    <w:rsid w:val="00792EC1"/>
    <w:rsid w:val="007944F8"/>
    <w:rsid w:val="0079486F"/>
    <w:rsid w:val="00794ECB"/>
    <w:rsid w:val="00796169"/>
    <w:rsid w:val="00797CF3"/>
    <w:rsid w:val="007C0B7D"/>
    <w:rsid w:val="007C4B1D"/>
    <w:rsid w:val="007D03F1"/>
    <w:rsid w:val="007D0B4A"/>
    <w:rsid w:val="007D1D1B"/>
    <w:rsid w:val="007D2192"/>
    <w:rsid w:val="007D5341"/>
    <w:rsid w:val="007E071C"/>
    <w:rsid w:val="008043C2"/>
    <w:rsid w:val="0080498F"/>
    <w:rsid w:val="00810ADD"/>
    <w:rsid w:val="008125A8"/>
    <w:rsid w:val="00813FF5"/>
    <w:rsid w:val="0082455F"/>
    <w:rsid w:val="0083576F"/>
    <w:rsid w:val="00850FB1"/>
    <w:rsid w:val="008533FC"/>
    <w:rsid w:val="00853C7D"/>
    <w:rsid w:val="00863242"/>
    <w:rsid w:val="00864A7E"/>
    <w:rsid w:val="00867C2D"/>
    <w:rsid w:val="00872B8F"/>
    <w:rsid w:val="00884712"/>
    <w:rsid w:val="0088762F"/>
    <w:rsid w:val="00891FBE"/>
    <w:rsid w:val="00896609"/>
    <w:rsid w:val="008A0F89"/>
    <w:rsid w:val="008A48B5"/>
    <w:rsid w:val="008A6356"/>
    <w:rsid w:val="008C0415"/>
    <w:rsid w:val="008C0DE2"/>
    <w:rsid w:val="008C7618"/>
    <w:rsid w:val="008D059F"/>
    <w:rsid w:val="008D1ACA"/>
    <w:rsid w:val="008E2B0A"/>
    <w:rsid w:val="00905C69"/>
    <w:rsid w:val="00926672"/>
    <w:rsid w:val="00926E76"/>
    <w:rsid w:val="00932688"/>
    <w:rsid w:val="00934E66"/>
    <w:rsid w:val="009401B2"/>
    <w:rsid w:val="009471A4"/>
    <w:rsid w:val="00956644"/>
    <w:rsid w:val="009656E7"/>
    <w:rsid w:val="009B62A4"/>
    <w:rsid w:val="009B656A"/>
    <w:rsid w:val="009C431A"/>
    <w:rsid w:val="009C50D1"/>
    <w:rsid w:val="009E1406"/>
    <w:rsid w:val="009E4586"/>
    <w:rsid w:val="00A0396C"/>
    <w:rsid w:val="00A074A9"/>
    <w:rsid w:val="00A156AB"/>
    <w:rsid w:val="00A261F8"/>
    <w:rsid w:val="00A2793E"/>
    <w:rsid w:val="00A351C0"/>
    <w:rsid w:val="00A35971"/>
    <w:rsid w:val="00A40213"/>
    <w:rsid w:val="00A4348E"/>
    <w:rsid w:val="00A46492"/>
    <w:rsid w:val="00A46C2A"/>
    <w:rsid w:val="00A7638B"/>
    <w:rsid w:val="00A77EBF"/>
    <w:rsid w:val="00A84A1F"/>
    <w:rsid w:val="00A87108"/>
    <w:rsid w:val="00A8715B"/>
    <w:rsid w:val="00A9249F"/>
    <w:rsid w:val="00AB07DC"/>
    <w:rsid w:val="00AC00F7"/>
    <w:rsid w:val="00AC04A6"/>
    <w:rsid w:val="00AC4990"/>
    <w:rsid w:val="00AC7CDD"/>
    <w:rsid w:val="00AD02E7"/>
    <w:rsid w:val="00AD248E"/>
    <w:rsid w:val="00AE326E"/>
    <w:rsid w:val="00AE34F0"/>
    <w:rsid w:val="00AE453A"/>
    <w:rsid w:val="00B04CD1"/>
    <w:rsid w:val="00B06065"/>
    <w:rsid w:val="00B06593"/>
    <w:rsid w:val="00B10C30"/>
    <w:rsid w:val="00B34766"/>
    <w:rsid w:val="00B355F2"/>
    <w:rsid w:val="00B36390"/>
    <w:rsid w:val="00B364BC"/>
    <w:rsid w:val="00B619EE"/>
    <w:rsid w:val="00B91BBF"/>
    <w:rsid w:val="00B94A1B"/>
    <w:rsid w:val="00B96FA1"/>
    <w:rsid w:val="00B97D95"/>
    <w:rsid w:val="00BA0BED"/>
    <w:rsid w:val="00BA25CF"/>
    <w:rsid w:val="00BA459E"/>
    <w:rsid w:val="00BA67C0"/>
    <w:rsid w:val="00BC1807"/>
    <w:rsid w:val="00BC2B2D"/>
    <w:rsid w:val="00BC72D9"/>
    <w:rsid w:val="00BD168F"/>
    <w:rsid w:val="00BE22A9"/>
    <w:rsid w:val="00BE30CF"/>
    <w:rsid w:val="00BE7B2A"/>
    <w:rsid w:val="00BF55BF"/>
    <w:rsid w:val="00C04A00"/>
    <w:rsid w:val="00C11105"/>
    <w:rsid w:val="00C17A75"/>
    <w:rsid w:val="00C26489"/>
    <w:rsid w:val="00C37101"/>
    <w:rsid w:val="00C43790"/>
    <w:rsid w:val="00C46B0B"/>
    <w:rsid w:val="00C532B5"/>
    <w:rsid w:val="00C64A54"/>
    <w:rsid w:val="00C64EF9"/>
    <w:rsid w:val="00C667E1"/>
    <w:rsid w:val="00C779C5"/>
    <w:rsid w:val="00C84530"/>
    <w:rsid w:val="00C964D8"/>
    <w:rsid w:val="00CB0FAB"/>
    <w:rsid w:val="00CB47FE"/>
    <w:rsid w:val="00CC42F0"/>
    <w:rsid w:val="00CC6EFD"/>
    <w:rsid w:val="00CE0294"/>
    <w:rsid w:val="00CE4A8E"/>
    <w:rsid w:val="00D042C2"/>
    <w:rsid w:val="00D078EE"/>
    <w:rsid w:val="00D131CA"/>
    <w:rsid w:val="00D134C7"/>
    <w:rsid w:val="00D1547F"/>
    <w:rsid w:val="00D1561A"/>
    <w:rsid w:val="00D161EC"/>
    <w:rsid w:val="00D25CC2"/>
    <w:rsid w:val="00D4065A"/>
    <w:rsid w:val="00D425BE"/>
    <w:rsid w:val="00D51A96"/>
    <w:rsid w:val="00D5224E"/>
    <w:rsid w:val="00D55A7D"/>
    <w:rsid w:val="00D55ED8"/>
    <w:rsid w:val="00D6080F"/>
    <w:rsid w:val="00D63A33"/>
    <w:rsid w:val="00D63D6E"/>
    <w:rsid w:val="00D649CE"/>
    <w:rsid w:val="00D86A88"/>
    <w:rsid w:val="00D902F7"/>
    <w:rsid w:val="00D92EF5"/>
    <w:rsid w:val="00D93530"/>
    <w:rsid w:val="00D95A35"/>
    <w:rsid w:val="00DA3F4F"/>
    <w:rsid w:val="00DA463D"/>
    <w:rsid w:val="00DA5E77"/>
    <w:rsid w:val="00DC738C"/>
    <w:rsid w:val="00DF13DC"/>
    <w:rsid w:val="00DF18C4"/>
    <w:rsid w:val="00E059C1"/>
    <w:rsid w:val="00E10421"/>
    <w:rsid w:val="00E135C2"/>
    <w:rsid w:val="00E2164E"/>
    <w:rsid w:val="00E2609E"/>
    <w:rsid w:val="00E40592"/>
    <w:rsid w:val="00E41337"/>
    <w:rsid w:val="00E42EC1"/>
    <w:rsid w:val="00E661DC"/>
    <w:rsid w:val="00E66B00"/>
    <w:rsid w:val="00E67CD4"/>
    <w:rsid w:val="00E711D1"/>
    <w:rsid w:val="00EB5FB7"/>
    <w:rsid w:val="00EC0FB3"/>
    <w:rsid w:val="00EC561E"/>
    <w:rsid w:val="00EC7396"/>
    <w:rsid w:val="00ED2B38"/>
    <w:rsid w:val="00ED6720"/>
    <w:rsid w:val="00EF63BA"/>
    <w:rsid w:val="00F0016E"/>
    <w:rsid w:val="00F00425"/>
    <w:rsid w:val="00F0426D"/>
    <w:rsid w:val="00F07A76"/>
    <w:rsid w:val="00F15A96"/>
    <w:rsid w:val="00F243FC"/>
    <w:rsid w:val="00F25712"/>
    <w:rsid w:val="00F33B5F"/>
    <w:rsid w:val="00F40B6A"/>
    <w:rsid w:val="00F52406"/>
    <w:rsid w:val="00F54408"/>
    <w:rsid w:val="00F551CA"/>
    <w:rsid w:val="00F558BD"/>
    <w:rsid w:val="00F66BE9"/>
    <w:rsid w:val="00F73066"/>
    <w:rsid w:val="00F734C8"/>
    <w:rsid w:val="00F7560E"/>
    <w:rsid w:val="00F7666C"/>
    <w:rsid w:val="00F90B9B"/>
    <w:rsid w:val="00F941A1"/>
    <w:rsid w:val="00F95FBD"/>
    <w:rsid w:val="00FA3BE4"/>
    <w:rsid w:val="00FC3F38"/>
    <w:rsid w:val="00FC549B"/>
    <w:rsid w:val="00FF163A"/>
    <w:rsid w:val="00FF3F13"/>
    <w:rsid w:val="00FF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1AA2D"/>
  <w15:chartTrackingRefBased/>
  <w15:docId w15:val="{5DF90CF3-7432-46E7-9632-BAD14566F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2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2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2A9"/>
  </w:style>
  <w:style w:type="paragraph" w:styleId="Footer">
    <w:name w:val="footer"/>
    <w:basedOn w:val="Normal"/>
    <w:link w:val="FooterChar"/>
    <w:uiPriority w:val="99"/>
    <w:unhideWhenUsed/>
    <w:rsid w:val="00BE2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2A9"/>
  </w:style>
  <w:style w:type="character" w:styleId="Hyperlink">
    <w:name w:val="Hyperlink"/>
    <w:rsid w:val="005A7E86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A3A4D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F1D2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F1D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FE3EF9-0A0C-4D88-BC06-E4F828371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46</Pages>
  <Words>18846</Words>
  <Characters>107425</Characters>
  <Application>Microsoft Office Word</Application>
  <DocSecurity>0</DocSecurity>
  <Lines>895</Lines>
  <Paragraphs>2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</Company>
  <LinksUpToDate>false</LinksUpToDate>
  <CharactersWithSpaces>12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angapriya Dey</dc:creator>
  <cp:keywords/>
  <dc:description/>
  <cp:lastModifiedBy>Gourangapriya Dey</cp:lastModifiedBy>
  <cp:revision>7</cp:revision>
  <dcterms:created xsi:type="dcterms:W3CDTF">2021-02-18T13:48:00Z</dcterms:created>
  <dcterms:modified xsi:type="dcterms:W3CDTF">2023-09-08T16:03:00Z</dcterms:modified>
</cp:coreProperties>
</file>